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6E49" w:rsidRDefault="003C6E49" w:rsidP="003C6E49">
      <w:pPr>
        <w:jc w:val="right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266700</wp:posOffset>
            </wp:positionH>
            <wp:positionV relativeFrom="margin">
              <wp:posOffset>-247650</wp:posOffset>
            </wp:positionV>
            <wp:extent cx="2114550" cy="121221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212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24"/>
          <w:szCs w:val="24"/>
        </w:rPr>
        <w:t>Moab Area Travel Council</w:t>
      </w:r>
    </w:p>
    <w:p w:rsidR="003C6E49" w:rsidRDefault="003C6E49" w:rsidP="003C6E49">
      <w:pPr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dvisory Board Meeting</w:t>
      </w:r>
    </w:p>
    <w:p w:rsidR="003C6E49" w:rsidRDefault="008D2329" w:rsidP="009F70BA">
      <w:pPr>
        <w:ind w:left="2880" w:firstLine="720"/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ecember 8</w:t>
      </w:r>
      <w:r w:rsidR="009F70BA">
        <w:rPr>
          <w:rFonts w:ascii="Arial" w:hAnsi="Arial" w:cs="Arial"/>
          <w:b/>
          <w:sz w:val="24"/>
          <w:szCs w:val="24"/>
        </w:rPr>
        <w:t>,</w:t>
      </w:r>
      <w:r w:rsidR="000F049E">
        <w:rPr>
          <w:rFonts w:ascii="Arial" w:hAnsi="Arial" w:cs="Arial"/>
          <w:b/>
          <w:sz w:val="24"/>
          <w:szCs w:val="24"/>
        </w:rPr>
        <w:t xml:space="preserve"> 2020</w:t>
      </w:r>
      <w:proofErr w:type="gramStart"/>
      <w:r w:rsidR="000F049E">
        <w:rPr>
          <w:rFonts w:ascii="Arial" w:hAnsi="Arial" w:cs="Arial"/>
          <w:b/>
          <w:sz w:val="24"/>
          <w:szCs w:val="24"/>
        </w:rPr>
        <w:t xml:space="preserve">, </w:t>
      </w:r>
      <w:r w:rsidR="009F70BA">
        <w:rPr>
          <w:rFonts w:ascii="Arial" w:hAnsi="Arial" w:cs="Arial"/>
          <w:b/>
          <w:sz w:val="24"/>
          <w:szCs w:val="24"/>
        </w:rPr>
        <w:t xml:space="preserve"> </w:t>
      </w:r>
      <w:r w:rsidR="003C6E49">
        <w:rPr>
          <w:rFonts w:ascii="Arial" w:hAnsi="Arial" w:cs="Arial"/>
          <w:b/>
          <w:sz w:val="24"/>
          <w:szCs w:val="24"/>
        </w:rPr>
        <w:t>3:00</w:t>
      </w:r>
      <w:proofErr w:type="gramEnd"/>
      <w:r w:rsidR="003C6E49">
        <w:rPr>
          <w:rFonts w:ascii="Arial" w:hAnsi="Arial" w:cs="Arial"/>
          <w:b/>
          <w:sz w:val="24"/>
          <w:szCs w:val="24"/>
        </w:rPr>
        <w:t xml:space="preserve"> pm</w:t>
      </w:r>
    </w:p>
    <w:p w:rsidR="003C6E49" w:rsidRDefault="007E2A77" w:rsidP="003C6E49">
      <w:pPr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oom Meeting</w:t>
      </w:r>
    </w:p>
    <w:p w:rsidR="0057662D" w:rsidRDefault="0057662D" w:rsidP="003C6E49">
      <w:pPr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oab, Utah 84532</w:t>
      </w:r>
    </w:p>
    <w:p w:rsidR="0057662D" w:rsidRDefault="0057662D" w:rsidP="003C6E49">
      <w:pPr>
        <w:jc w:val="right"/>
        <w:rPr>
          <w:rFonts w:ascii="Arial" w:hAnsi="Arial" w:cs="Arial"/>
          <w:b/>
          <w:sz w:val="24"/>
          <w:szCs w:val="24"/>
        </w:rPr>
      </w:pPr>
    </w:p>
    <w:p w:rsidR="0057662D" w:rsidRPr="00404ECC" w:rsidRDefault="0057662D" w:rsidP="00404ECC">
      <w:pPr>
        <w:jc w:val="left"/>
        <w:rPr>
          <w:rFonts w:ascii="Arial" w:hAnsi="Arial" w:cs="Arial"/>
          <w:b/>
          <w:sz w:val="24"/>
          <w:szCs w:val="24"/>
        </w:rPr>
      </w:pPr>
    </w:p>
    <w:p w:rsidR="00404ECC" w:rsidRDefault="007B4718" w:rsidP="00D63DD5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eeting called to order @ 3:0</w:t>
      </w:r>
      <w:r w:rsidR="007D5C92">
        <w:rPr>
          <w:rFonts w:ascii="Arial" w:hAnsi="Arial" w:cs="Arial"/>
          <w:b/>
          <w:sz w:val="24"/>
          <w:szCs w:val="24"/>
        </w:rPr>
        <w:t>3</w:t>
      </w:r>
      <w:r w:rsidR="00404ECC" w:rsidRPr="00D63DD5">
        <w:rPr>
          <w:rFonts w:ascii="Arial" w:hAnsi="Arial" w:cs="Arial"/>
          <w:b/>
          <w:sz w:val="24"/>
          <w:szCs w:val="24"/>
        </w:rPr>
        <w:t xml:space="preserve"> </w:t>
      </w:r>
      <w:r w:rsidR="003D651F">
        <w:rPr>
          <w:rFonts w:ascii="Arial" w:hAnsi="Arial" w:cs="Arial"/>
          <w:b/>
          <w:sz w:val="24"/>
          <w:szCs w:val="24"/>
        </w:rPr>
        <w:t>pm</w:t>
      </w:r>
      <w:r w:rsidR="00404ECC" w:rsidRPr="00D63DD5">
        <w:rPr>
          <w:rFonts w:ascii="Arial" w:hAnsi="Arial" w:cs="Arial"/>
          <w:b/>
          <w:sz w:val="24"/>
          <w:szCs w:val="24"/>
        </w:rPr>
        <w:t xml:space="preserve"> by Howard Trenholme</w:t>
      </w:r>
    </w:p>
    <w:p w:rsidR="00575826" w:rsidRPr="00D63DD5" w:rsidRDefault="00575826" w:rsidP="00D63DD5">
      <w:pPr>
        <w:jc w:val="left"/>
        <w:rPr>
          <w:rFonts w:ascii="Arial" w:hAnsi="Arial" w:cs="Arial"/>
          <w:b/>
          <w:sz w:val="24"/>
          <w:szCs w:val="24"/>
        </w:rPr>
      </w:pPr>
    </w:p>
    <w:p w:rsidR="00404ECC" w:rsidRPr="00D63DD5" w:rsidRDefault="00404ECC" w:rsidP="00326B71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4"/>
          <w:szCs w:val="24"/>
        </w:rPr>
      </w:pPr>
      <w:r w:rsidRPr="00D63DD5">
        <w:rPr>
          <w:rFonts w:ascii="Arial" w:hAnsi="Arial" w:cs="Arial"/>
          <w:sz w:val="24"/>
          <w:szCs w:val="24"/>
        </w:rPr>
        <w:t>In attendance for MATC</w:t>
      </w:r>
      <w:r w:rsidR="00D63DD5" w:rsidRPr="00D63DD5">
        <w:rPr>
          <w:rFonts w:ascii="Arial" w:hAnsi="Arial" w:cs="Arial"/>
          <w:sz w:val="24"/>
          <w:szCs w:val="24"/>
        </w:rPr>
        <w:t xml:space="preserve"> Board</w:t>
      </w:r>
      <w:r w:rsidRPr="00D63DD5">
        <w:rPr>
          <w:rFonts w:ascii="Arial" w:hAnsi="Arial" w:cs="Arial"/>
          <w:sz w:val="24"/>
          <w:szCs w:val="24"/>
        </w:rPr>
        <w:t xml:space="preserve"> – </w:t>
      </w:r>
      <w:r w:rsidR="00D63DD5" w:rsidRPr="00D63DD5">
        <w:rPr>
          <w:rFonts w:ascii="Arial" w:hAnsi="Arial" w:cs="Arial"/>
          <w:sz w:val="24"/>
          <w:szCs w:val="24"/>
        </w:rPr>
        <w:t xml:space="preserve">Howard Trenholme - </w:t>
      </w:r>
      <w:r w:rsidRPr="00D63DD5">
        <w:rPr>
          <w:rFonts w:ascii="Arial" w:hAnsi="Arial" w:cs="Arial"/>
          <w:sz w:val="24"/>
          <w:szCs w:val="24"/>
        </w:rPr>
        <w:t>Cherie Major – Sharon Kienzle –</w:t>
      </w:r>
      <w:r w:rsidR="003863C5">
        <w:rPr>
          <w:rFonts w:ascii="Arial" w:hAnsi="Arial" w:cs="Arial"/>
          <w:sz w:val="24"/>
          <w:szCs w:val="24"/>
        </w:rPr>
        <w:t xml:space="preserve"> Ka</w:t>
      </w:r>
      <w:r w:rsidR="007B4718">
        <w:rPr>
          <w:rFonts w:ascii="Arial" w:hAnsi="Arial" w:cs="Arial"/>
          <w:sz w:val="24"/>
          <w:szCs w:val="24"/>
        </w:rPr>
        <w:t>t</w:t>
      </w:r>
      <w:r w:rsidR="003863C5">
        <w:rPr>
          <w:rFonts w:ascii="Arial" w:hAnsi="Arial" w:cs="Arial"/>
          <w:sz w:val="24"/>
          <w:szCs w:val="24"/>
        </w:rPr>
        <w:t>ie</w:t>
      </w:r>
      <w:r w:rsidRPr="00D63DD5">
        <w:rPr>
          <w:rFonts w:ascii="Arial" w:hAnsi="Arial" w:cs="Arial"/>
          <w:sz w:val="24"/>
          <w:szCs w:val="24"/>
        </w:rPr>
        <w:t xml:space="preserve"> McKay</w:t>
      </w:r>
      <w:r w:rsidR="008D2329">
        <w:rPr>
          <w:rFonts w:ascii="Arial" w:hAnsi="Arial" w:cs="Arial"/>
          <w:sz w:val="24"/>
          <w:szCs w:val="24"/>
        </w:rPr>
        <w:t xml:space="preserve">, </w:t>
      </w:r>
      <w:r w:rsidRPr="00D63DD5">
        <w:rPr>
          <w:rFonts w:ascii="Arial" w:hAnsi="Arial" w:cs="Arial"/>
          <w:sz w:val="24"/>
          <w:szCs w:val="24"/>
        </w:rPr>
        <w:t>Zach Bynum</w:t>
      </w:r>
      <w:r w:rsidR="007B4718">
        <w:rPr>
          <w:rFonts w:ascii="Arial" w:hAnsi="Arial" w:cs="Arial"/>
          <w:sz w:val="24"/>
          <w:szCs w:val="24"/>
        </w:rPr>
        <w:t>, Jason Taylo</w:t>
      </w:r>
      <w:r w:rsidR="00A205B6">
        <w:rPr>
          <w:rFonts w:ascii="Arial" w:hAnsi="Arial" w:cs="Arial"/>
          <w:sz w:val="24"/>
          <w:szCs w:val="24"/>
        </w:rPr>
        <w:t>r, and</w:t>
      </w:r>
      <w:r w:rsidR="007B4718">
        <w:rPr>
          <w:rFonts w:ascii="Arial" w:hAnsi="Arial" w:cs="Arial"/>
          <w:sz w:val="24"/>
          <w:szCs w:val="24"/>
        </w:rPr>
        <w:t xml:space="preserve"> Laici Shumway</w:t>
      </w:r>
      <w:r w:rsidR="00D63DD5" w:rsidRPr="00D63DD5">
        <w:rPr>
          <w:rFonts w:ascii="Arial" w:hAnsi="Arial" w:cs="Arial"/>
          <w:sz w:val="24"/>
          <w:szCs w:val="24"/>
        </w:rPr>
        <w:t>.</w:t>
      </w:r>
    </w:p>
    <w:p w:rsidR="00D63DD5" w:rsidRPr="00D63DD5" w:rsidRDefault="00D63DD5" w:rsidP="00D63DD5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D63DD5" w:rsidRPr="00D63DD5" w:rsidRDefault="00D63DD5" w:rsidP="00D63DD5">
      <w:pPr>
        <w:pStyle w:val="ListParagraph"/>
        <w:jc w:val="left"/>
        <w:rPr>
          <w:rFonts w:ascii="Arial" w:hAnsi="Arial" w:cs="Arial"/>
          <w:sz w:val="24"/>
          <w:szCs w:val="24"/>
        </w:rPr>
      </w:pPr>
      <w:r w:rsidRPr="00D63DD5">
        <w:rPr>
          <w:rFonts w:ascii="Arial" w:hAnsi="Arial" w:cs="Arial"/>
          <w:sz w:val="24"/>
          <w:szCs w:val="24"/>
        </w:rPr>
        <w:t>Travel Council – Elaine Gizler</w:t>
      </w:r>
      <w:r w:rsidR="007B4718">
        <w:rPr>
          <w:rFonts w:ascii="Arial" w:hAnsi="Arial" w:cs="Arial"/>
          <w:sz w:val="24"/>
          <w:szCs w:val="24"/>
        </w:rPr>
        <w:t>,</w:t>
      </w:r>
      <w:r w:rsidR="00612D7D">
        <w:rPr>
          <w:rFonts w:ascii="Arial" w:hAnsi="Arial" w:cs="Arial"/>
          <w:sz w:val="24"/>
          <w:szCs w:val="24"/>
        </w:rPr>
        <w:t xml:space="preserve"> </w:t>
      </w:r>
      <w:r w:rsidR="007D5C92">
        <w:rPr>
          <w:rFonts w:ascii="Arial" w:hAnsi="Arial" w:cs="Arial"/>
          <w:sz w:val="24"/>
          <w:szCs w:val="24"/>
        </w:rPr>
        <w:t xml:space="preserve">Robert Riberia, </w:t>
      </w:r>
      <w:r w:rsidR="00612D7D">
        <w:rPr>
          <w:rFonts w:ascii="Arial" w:hAnsi="Arial" w:cs="Arial"/>
          <w:sz w:val="24"/>
          <w:szCs w:val="24"/>
        </w:rPr>
        <w:t>and</w:t>
      </w:r>
      <w:r w:rsidR="007B4718">
        <w:rPr>
          <w:rFonts w:ascii="Arial" w:hAnsi="Arial" w:cs="Arial"/>
          <w:sz w:val="24"/>
          <w:szCs w:val="24"/>
        </w:rPr>
        <w:t xml:space="preserve"> MaryLou Lopez</w:t>
      </w:r>
    </w:p>
    <w:p w:rsidR="00D63DD5" w:rsidRPr="00D63DD5" w:rsidRDefault="00D63DD5" w:rsidP="00D63DD5">
      <w:pPr>
        <w:pStyle w:val="ListParagraph"/>
        <w:jc w:val="left"/>
        <w:rPr>
          <w:rFonts w:ascii="Arial" w:hAnsi="Arial" w:cs="Arial"/>
          <w:sz w:val="24"/>
          <w:szCs w:val="24"/>
        </w:rPr>
      </w:pPr>
      <w:r w:rsidRPr="00D63DD5">
        <w:rPr>
          <w:rFonts w:ascii="Arial" w:hAnsi="Arial" w:cs="Arial"/>
          <w:sz w:val="24"/>
          <w:szCs w:val="24"/>
        </w:rPr>
        <w:t xml:space="preserve">City of Moab – </w:t>
      </w:r>
      <w:r w:rsidR="008D2329">
        <w:rPr>
          <w:rFonts w:ascii="Arial" w:hAnsi="Arial" w:cs="Arial"/>
          <w:sz w:val="24"/>
          <w:szCs w:val="24"/>
        </w:rPr>
        <w:t>Kalen Jones</w:t>
      </w:r>
    </w:p>
    <w:p w:rsidR="00D63DD5" w:rsidRPr="00D63DD5" w:rsidRDefault="00D63DD5" w:rsidP="00D63DD5">
      <w:pPr>
        <w:pStyle w:val="ListParagraph"/>
        <w:jc w:val="left"/>
        <w:rPr>
          <w:rFonts w:ascii="Arial" w:hAnsi="Arial" w:cs="Arial"/>
          <w:sz w:val="24"/>
          <w:szCs w:val="24"/>
        </w:rPr>
      </w:pPr>
      <w:r w:rsidRPr="00D63DD5">
        <w:rPr>
          <w:rFonts w:ascii="Arial" w:hAnsi="Arial" w:cs="Arial"/>
          <w:sz w:val="24"/>
          <w:szCs w:val="24"/>
        </w:rPr>
        <w:t xml:space="preserve">Grand County – </w:t>
      </w:r>
      <w:r w:rsidR="008D2329">
        <w:rPr>
          <w:rFonts w:ascii="Arial" w:hAnsi="Arial" w:cs="Arial"/>
          <w:sz w:val="24"/>
          <w:szCs w:val="24"/>
        </w:rPr>
        <w:t>Mary McGann</w:t>
      </w:r>
    </w:p>
    <w:p w:rsidR="00D63DD5" w:rsidRPr="00D63DD5" w:rsidRDefault="00D63DD5" w:rsidP="00D63DD5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D63DD5" w:rsidRDefault="00DB7EE0" w:rsidP="00D63DD5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roval of Minutes</w:t>
      </w:r>
      <w:r w:rsidR="00612D7D">
        <w:rPr>
          <w:rFonts w:ascii="Arial" w:hAnsi="Arial" w:cs="Arial"/>
          <w:b/>
          <w:sz w:val="24"/>
          <w:szCs w:val="24"/>
        </w:rPr>
        <w:t xml:space="preserve"> for Oct</w:t>
      </w:r>
      <w:r w:rsidR="003D651F">
        <w:rPr>
          <w:rFonts w:ascii="Arial" w:hAnsi="Arial" w:cs="Arial"/>
          <w:b/>
          <w:sz w:val="24"/>
          <w:szCs w:val="24"/>
        </w:rPr>
        <w:t>ober</w:t>
      </w:r>
      <w:r w:rsidR="00612D7D">
        <w:rPr>
          <w:rFonts w:ascii="Arial" w:hAnsi="Arial" w:cs="Arial"/>
          <w:b/>
          <w:sz w:val="24"/>
          <w:szCs w:val="24"/>
        </w:rPr>
        <w:t xml:space="preserve"> 13</w:t>
      </w:r>
      <w:r w:rsidR="00A205B6">
        <w:rPr>
          <w:rFonts w:ascii="Arial" w:hAnsi="Arial" w:cs="Arial"/>
          <w:b/>
          <w:sz w:val="24"/>
          <w:szCs w:val="24"/>
        </w:rPr>
        <w:t>, 2020</w:t>
      </w:r>
      <w:r>
        <w:rPr>
          <w:rFonts w:ascii="Arial" w:hAnsi="Arial" w:cs="Arial"/>
          <w:b/>
          <w:sz w:val="24"/>
          <w:szCs w:val="24"/>
        </w:rPr>
        <w:t>:</w:t>
      </w:r>
    </w:p>
    <w:p w:rsidR="00612D7D" w:rsidRDefault="007D5C92" w:rsidP="0067635F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ron </w:t>
      </w:r>
      <w:proofErr w:type="spellStart"/>
      <w:r>
        <w:rPr>
          <w:rFonts w:ascii="Arial" w:hAnsi="Arial" w:cs="Arial"/>
          <w:sz w:val="24"/>
          <w:szCs w:val="24"/>
        </w:rPr>
        <w:t>Kielzle</w:t>
      </w:r>
      <w:proofErr w:type="spellEnd"/>
      <w:r w:rsidR="008D2329">
        <w:rPr>
          <w:rFonts w:ascii="Arial" w:hAnsi="Arial" w:cs="Arial"/>
          <w:sz w:val="24"/>
          <w:szCs w:val="24"/>
        </w:rPr>
        <w:t xml:space="preserve"> made a motion to approve amended minutes – </w:t>
      </w:r>
      <w:r w:rsidR="00F97232">
        <w:rPr>
          <w:rFonts w:ascii="Arial" w:hAnsi="Arial" w:cs="Arial"/>
          <w:sz w:val="24"/>
          <w:szCs w:val="24"/>
        </w:rPr>
        <w:t>Cherie Major</w:t>
      </w:r>
      <w:r w:rsidR="008D2329">
        <w:rPr>
          <w:rFonts w:ascii="Arial" w:hAnsi="Arial" w:cs="Arial"/>
          <w:sz w:val="24"/>
          <w:szCs w:val="24"/>
        </w:rPr>
        <w:t xml:space="preserve"> 2</w:t>
      </w:r>
      <w:r w:rsidR="008D2329" w:rsidRPr="008D2329">
        <w:rPr>
          <w:rFonts w:ascii="Arial" w:hAnsi="Arial" w:cs="Arial"/>
          <w:sz w:val="24"/>
          <w:szCs w:val="24"/>
          <w:vertAlign w:val="superscript"/>
        </w:rPr>
        <w:t>nd</w:t>
      </w:r>
      <w:r w:rsidR="008D2329">
        <w:rPr>
          <w:rFonts w:ascii="Arial" w:hAnsi="Arial" w:cs="Arial"/>
          <w:sz w:val="24"/>
          <w:szCs w:val="24"/>
        </w:rPr>
        <w:t xml:space="preserve"> all approved.</w:t>
      </w:r>
    </w:p>
    <w:p w:rsidR="008D2329" w:rsidRDefault="008D2329" w:rsidP="0067635F">
      <w:pPr>
        <w:jc w:val="left"/>
        <w:rPr>
          <w:rFonts w:ascii="Arial" w:hAnsi="Arial" w:cs="Arial"/>
          <w:sz w:val="24"/>
          <w:szCs w:val="24"/>
        </w:rPr>
      </w:pPr>
    </w:p>
    <w:p w:rsidR="008D2329" w:rsidRDefault="008D2329" w:rsidP="0067635F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roval of Minutes for November 10, 2020:</w:t>
      </w:r>
    </w:p>
    <w:p w:rsidR="008D2329" w:rsidRDefault="008D2329" w:rsidP="0067635F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ron Kienzle made a motion to approve – </w:t>
      </w:r>
      <w:r w:rsidR="007D5C92">
        <w:rPr>
          <w:rFonts w:ascii="Arial" w:hAnsi="Arial" w:cs="Arial"/>
          <w:sz w:val="24"/>
          <w:szCs w:val="24"/>
        </w:rPr>
        <w:t>Cherie Major</w:t>
      </w:r>
      <w:r>
        <w:rPr>
          <w:rFonts w:ascii="Arial" w:hAnsi="Arial" w:cs="Arial"/>
          <w:sz w:val="24"/>
          <w:szCs w:val="24"/>
        </w:rPr>
        <w:t xml:space="preserve"> 2</w:t>
      </w:r>
      <w:r w:rsidRPr="008D2329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all approved.</w:t>
      </w:r>
    </w:p>
    <w:p w:rsidR="008D2329" w:rsidRPr="008D2329" w:rsidRDefault="008D2329" w:rsidP="0067635F">
      <w:pPr>
        <w:jc w:val="left"/>
        <w:rPr>
          <w:rFonts w:ascii="Arial" w:hAnsi="Arial" w:cs="Arial"/>
          <w:sz w:val="24"/>
          <w:szCs w:val="24"/>
        </w:rPr>
      </w:pPr>
    </w:p>
    <w:p w:rsidR="0067635F" w:rsidRDefault="0067635F" w:rsidP="0067635F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sentations:</w:t>
      </w:r>
      <w:r w:rsidR="00612D7D">
        <w:rPr>
          <w:rFonts w:ascii="Arial" w:hAnsi="Arial" w:cs="Arial"/>
          <w:b/>
          <w:sz w:val="24"/>
          <w:szCs w:val="24"/>
        </w:rPr>
        <w:t xml:space="preserve"> </w:t>
      </w:r>
      <w:r w:rsidR="007D5C92">
        <w:rPr>
          <w:rFonts w:ascii="Arial" w:hAnsi="Arial" w:cs="Arial"/>
          <w:b/>
          <w:sz w:val="24"/>
          <w:szCs w:val="24"/>
        </w:rPr>
        <w:t>Dillion Hoyt – DHP</w:t>
      </w:r>
    </w:p>
    <w:p w:rsidR="007D5C92" w:rsidRDefault="003D651F" w:rsidP="0067635F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llion presented a PowerPoint with all the different phases the park is going through.</w:t>
      </w:r>
      <w:r w:rsidR="00F97232">
        <w:rPr>
          <w:rFonts w:ascii="Arial" w:hAnsi="Arial" w:cs="Arial"/>
          <w:sz w:val="24"/>
          <w:szCs w:val="24"/>
        </w:rPr>
        <w:t xml:space="preserve"> The park had 1.1 million visitors for the year 2020. DHP is </w:t>
      </w:r>
      <w:proofErr w:type="spellStart"/>
      <w:r w:rsidR="00F97232">
        <w:rPr>
          <w:rFonts w:ascii="Arial" w:hAnsi="Arial" w:cs="Arial"/>
          <w:sz w:val="24"/>
          <w:szCs w:val="24"/>
        </w:rPr>
        <w:t>self sustain</w:t>
      </w:r>
      <w:proofErr w:type="spellEnd"/>
      <w:r w:rsidR="00F97232">
        <w:rPr>
          <w:rFonts w:ascii="Arial" w:hAnsi="Arial" w:cs="Arial"/>
          <w:sz w:val="24"/>
          <w:szCs w:val="24"/>
        </w:rPr>
        <w:t xml:space="preserve"> in revenues.</w:t>
      </w:r>
    </w:p>
    <w:p w:rsidR="00434090" w:rsidRDefault="00434090" w:rsidP="0067635F">
      <w:pPr>
        <w:jc w:val="left"/>
        <w:rPr>
          <w:rFonts w:ascii="Arial" w:hAnsi="Arial" w:cs="Arial"/>
          <w:sz w:val="24"/>
          <w:szCs w:val="24"/>
        </w:rPr>
      </w:pPr>
    </w:p>
    <w:p w:rsidR="00F97232" w:rsidRDefault="00F97232" w:rsidP="0067635F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was a new mountain bike trailhead added. Restrooms have stayed open.</w:t>
      </w:r>
    </w:p>
    <w:p w:rsidR="00434090" w:rsidRDefault="00434090" w:rsidP="0067635F">
      <w:pPr>
        <w:jc w:val="left"/>
        <w:rPr>
          <w:rFonts w:ascii="Arial" w:hAnsi="Arial" w:cs="Arial"/>
          <w:sz w:val="24"/>
          <w:szCs w:val="24"/>
        </w:rPr>
      </w:pPr>
    </w:p>
    <w:p w:rsidR="00434090" w:rsidRDefault="00F97232" w:rsidP="0067635F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was </w:t>
      </w:r>
      <w:r w:rsidR="003D651F">
        <w:rPr>
          <w:rFonts w:ascii="Arial" w:hAnsi="Arial" w:cs="Arial"/>
          <w:sz w:val="24"/>
          <w:szCs w:val="24"/>
        </w:rPr>
        <w:t>one</w:t>
      </w:r>
      <w:r>
        <w:rPr>
          <w:rFonts w:ascii="Arial" w:hAnsi="Arial" w:cs="Arial"/>
          <w:sz w:val="24"/>
          <w:szCs w:val="24"/>
        </w:rPr>
        <w:t xml:space="preserve"> death</w:t>
      </w:r>
      <w:r w:rsidR="003D651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medical incidents are way up</w:t>
      </w:r>
      <w:r w:rsidR="003D651F">
        <w:rPr>
          <w:rFonts w:ascii="Arial" w:hAnsi="Arial" w:cs="Arial"/>
          <w:sz w:val="24"/>
          <w:szCs w:val="24"/>
        </w:rPr>
        <w:t>—n</w:t>
      </w:r>
      <w:r>
        <w:rPr>
          <w:rFonts w:ascii="Arial" w:hAnsi="Arial" w:cs="Arial"/>
          <w:sz w:val="24"/>
          <w:szCs w:val="24"/>
        </w:rPr>
        <w:t>o weddin</w:t>
      </w:r>
      <w:r w:rsidR="00434090">
        <w:rPr>
          <w:rFonts w:ascii="Arial" w:hAnsi="Arial" w:cs="Arial"/>
          <w:sz w:val="24"/>
          <w:szCs w:val="24"/>
        </w:rPr>
        <w:t xml:space="preserve">gs over </w:t>
      </w:r>
      <w:r w:rsidR="003D651F">
        <w:rPr>
          <w:rFonts w:ascii="Arial" w:hAnsi="Arial" w:cs="Arial"/>
          <w:sz w:val="24"/>
          <w:szCs w:val="24"/>
        </w:rPr>
        <w:t>ten</w:t>
      </w:r>
      <w:r w:rsidR="00434090">
        <w:rPr>
          <w:rFonts w:ascii="Arial" w:hAnsi="Arial" w:cs="Arial"/>
          <w:sz w:val="24"/>
          <w:szCs w:val="24"/>
        </w:rPr>
        <w:t xml:space="preserve"> people.</w:t>
      </w:r>
      <w:r>
        <w:rPr>
          <w:rFonts w:ascii="Arial" w:hAnsi="Arial" w:cs="Arial"/>
          <w:sz w:val="24"/>
          <w:szCs w:val="24"/>
        </w:rPr>
        <w:t xml:space="preserve"> </w:t>
      </w:r>
    </w:p>
    <w:p w:rsidR="00434090" w:rsidRDefault="00434090" w:rsidP="0067635F">
      <w:pPr>
        <w:jc w:val="left"/>
        <w:rPr>
          <w:rFonts w:ascii="Arial" w:hAnsi="Arial" w:cs="Arial"/>
          <w:sz w:val="24"/>
          <w:szCs w:val="24"/>
        </w:rPr>
      </w:pPr>
    </w:p>
    <w:p w:rsidR="00434090" w:rsidRDefault="00F97232" w:rsidP="0067635F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were over 1</w:t>
      </w:r>
      <w:r w:rsidR="00434090">
        <w:rPr>
          <w:rFonts w:ascii="Arial" w:hAnsi="Arial" w:cs="Arial"/>
          <w:sz w:val="24"/>
          <w:szCs w:val="24"/>
        </w:rPr>
        <w:t>00 weddings in the park in 2020.</w:t>
      </w:r>
    </w:p>
    <w:p w:rsidR="00434090" w:rsidRDefault="00434090" w:rsidP="0067635F">
      <w:pPr>
        <w:jc w:val="left"/>
        <w:rPr>
          <w:rFonts w:ascii="Arial" w:hAnsi="Arial" w:cs="Arial"/>
          <w:sz w:val="24"/>
          <w:szCs w:val="24"/>
        </w:rPr>
      </w:pPr>
    </w:p>
    <w:p w:rsidR="00F97232" w:rsidRDefault="003D651F" w:rsidP="0067635F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ark has upped the fee to the </w:t>
      </w:r>
      <w:r w:rsidR="00F97232">
        <w:rPr>
          <w:rFonts w:ascii="Arial" w:hAnsi="Arial" w:cs="Arial"/>
          <w:sz w:val="24"/>
          <w:szCs w:val="24"/>
        </w:rPr>
        <w:t xml:space="preserve">cost </w:t>
      </w:r>
      <w:r>
        <w:rPr>
          <w:rFonts w:ascii="Arial" w:hAnsi="Arial" w:cs="Arial"/>
          <w:sz w:val="24"/>
          <w:szCs w:val="24"/>
        </w:rPr>
        <w:t>of</w:t>
      </w:r>
      <w:r w:rsidR="00F97232">
        <w:rPr>
          <w:rFonts w:ascii="Arial" w:hAnsi="Arial" w:cs="Arial"/>
          <w:sz w:val="24"/>
          <w:szCs w:val="24"/>
        </w:rPr>
        <w:t xml:space="preserve"> camping sites. They will have a kiosk for self</w:t>
      </w:r>
      <w:r>
        <w:rPr>
          <w:rFonts w:ascii="Arial" w:hAnsi="Arial" w:cs="Arial"/>
          <w:sz w:val="24"/>
          <w:szCs w:val="24"/>
        </w:rPr>
        <w:t>-</w:t>
      </w:r>
      <w:r w:rsidR="00F97232">
        <w:rPr>
          <w:rFonts w:ascii="Arial" w:hAnsi="Arial" w:cs="Arial"/>
          <w:sz w:val="24"/>
          <w:szCs w:val="24"/>
        </w:rPr>
        <w:t xml:space="preserve">pay. The </w:t>
      </w:r>
      <w:r>
        <w:rPr>
          <w:rFonts w:ascii="Arial" w:hAnsi="Arial" w:cs="Arial"/>
          <w:sz w:val="24"/>
          <w:szCs w:val="24"/>
        </w:rPr>
        <w:t xml:space="preserve">three-day </w:t>
      </w:r>
      <w:r w:rsidR="00F97232">
        <w:rPr>
          <w:rFonts w:ascii="Arial" w:hAnsi="Arial" w:cs="Arial"/>
          <w:sz w:val="24"/>
          <w:szCs w:val="24"/>
        </w:rPr>
        <w:t xml:space="preserve">pass has </w:t>
      </w:r>
      <w:r>
        <w:rPr>
          <w:rFonts w:ascii="Arial" w:hAnsi="Arial" w:cs="Arial"/>
          <w:sz w:val="24"/>
          <w:szCs w:val="24"/>
        </w:rPr>
        <w:t>been changed</w:t>
      </w:r>
      <w:r w:rsidR="00F97232">
        <w:rPr>
          <w:rFonts w:ascii="Arial" w:hAnsi="Arial" w:cs="Arial"/>
          <w:sz w:val="24"/>
          <w:szCs w:val="24"/>
        </w:rPr>
        <w:t xml:space="preserve"> to a </w:t>
      </w:r>
      <w:r>
        <w:rPr>
          <w:rFonts w:ascii="Arial" w:hAnsi="Arial" w:cs="Arial"/>
          <w:sz w:val="24"/>
          <w:szCs w:val="24"/>
        </w:rPr>
        <w:t>two-</w:t>
      </w:r>
      <w:r w:rsidR="00F97232">
        <w:rPr>
          <w:rFonts w:ascii="Arial" w:hAnsi="Arial" w:cs="Arial"/>
          <w:sz w:val="24"/>
          <w:szCs w:val="24"/>
        </w:rPr>
        <w:t>day use pass.</w:t>
      </w:r>
    </w:p>
    <w:p w:rsidR="001043F9" w:rsidRDefault="001043F9" w:rsidP="0067635F">
      <w:pPr>
        <w:jc w:val="left"/>
        <w:rPr>
          <w:rFonts w:ascii="Arial" w:hAnsi="Arial" w:cs="Arial"/>
          <w:b/>
          <w:sz w:val="24"/>
          <w:szCs w:val="24"/>
        </w:rPr>
      </w:pPr>
    </w:p>
    <w:p w:rsidR="00575826" w:rsidRDefault="00D63DD5" w:rsidP="00D63DD5">
      <w:pPr>
        <w:jc w:val="left"/>
        <w:rPr>
          <w:rFonts w:ascii="Arial" w:hAnsi="Arial" w:cs="Arial"/>
          <w:b/>
          <w:sz w:val="24"/>
          <w:szCs w:val="24"/>
        </w:rPr>
      </w:pPr>
      <w:r w:rsidRPr="00D63DD5">
        <w:rPr>
          <w:rFonts w:ascii="Arial" w:hAnsi="Arial" w:cs="Arial"/>
          <w:b/>
          <w:sz w:val="24"/>
          <w:szCs w:val="24"/>
        </w:rPr>
        <w:t>Discussion</w:t>
      </w:r>
      <w:r w:rsidR="00DB7EE0">
        <w:rPr>
          <w:rFonts w:ascii="Arial" w:hAnsi="Arial" w:cs="Arial"/>
          <w:b/>
          <w:sz w:val="24"/>
          <w:szCs w:val="24"/>
        </w:rPr>
        <w:t xml:space="preserve"> &amp; Action</w:t>
      </w:r>
      <w:r w:rsidRPr="00D63DD5">
        <w:rPr>
          <w:rFonts w:ascii="Arial" w:hAnsi="Arial" w:cs="Arial"/>
          <w:b/>
          <w:sz w:val="24"/>
          <w:szCs w:val="24"/>
        </w:rPr>
        <w:t xml:space="preserve"> Items: </w:t>
      </w:r>
    </w:p>
    <w:p w:rsidR="00F97232" w:rsidRDefault="00F97232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 w:rsidRPr="00434090">
        <w:rPr>
          <w:rFonts w:ascii="Arial" w:hAnsi="Arial" w:cs="Arial"/>
          <w:sz w:val="24"/>
          <w:szCs w:val="24"/>
        </w:rPr>
        <w:t xml:space="preserve">The board </w:t>
      </w:r>
      <w:r w:rsidR="003D651F">
        <w:rPr>
          <w:rFonts w:ascii="Arial" w:hAnsi="Arial" w:cs="Arial"/>
          <w:sz w:val="24"/>
          <w:szCs w:val="24"/>
        </w:rPr>
        <w:t>discussed</w:t>
      </w:r>
      <w:r w:rsidR="00434090">
        <w:rPr>
          <w:rFonts w:ascii="Arial" w:hAnsi="Arial" w:cs="Arial"/>
          <w:sz w:val="24"/>
          <w:szCs w:val="24"/>
        </w:rPr>
        <w:t xml:space="preserve"> the applica</w:t>
      </w:r>
      <w:r w:rsidRPr="00434090">
        <w:rPr>
          <w:rFonts w:ascii="Arial" w:hAnsi="Arial" w:cs="Arial"/>
          <w:sz w:val="24"/>
          <w:szCs w:val="24"/>
        </w:rPr>
        <w:t>tions for the Board position,</w:t>
      </w:r>
      <w:r w:rsidR="003D651F">
        <w:rPr>
          <w:rFonts w:ascii="Arial" w:hAnsi="Arial" w:cs="Arial"/>
          <w:sz w:val="24"/>
          <w:szCs w:val="24"/>
        </w:rPr>
        <w:t xml:space="preserve"> and</w:t>
      </w:r>
      <w:r w:rsidRPr="00434090">
        <w:rPr>
          <w:rFonts w:ascii="Arial" w:hAnsi="Arial" w:cs="Arial"/>
          <w:sz w:val="24"/>
          <w:szCs w:val="24"/>
        </w:rPr>
        <w:t xml:space="preserve"> the board voted to </w:t>
      </w:r>
      <w:r w:rsidR="00434090">
        <w:rPr>
          <w:rFonts w:ascii="Arial" w:hAnsi="Arial" w:cs="Arial"/>
          <w:sz w:val="24"/>
          <w:szCs w:val="24"/>
        </w:rPr>
        <w:t>re-appoint</w:t>
      </w:r>
      <w:r w:rsidRPr="00434090">
        <w:rPr>
          <w:rFonts w:ascii="Arial" w:hAnsi="Arial" w:cs="Arial"/>
          <w:sz w:val="24"/>
          <w:szCs w:val="24"/>
        </w:rPr>
        <w:t xml:space="preserve"> Sharon Kienzle</w:t>
      </w:r>
      <w:r w:rsidR="003D651F">
        <w:rPr>
          <w:rFonts w:ascii="Arial" w:hAnsi="Arial" w:cs="Arial"/>
          <w:sz w:val="24"/>
          <w:szCs w:val="24"/>
        </w:rPr>
        <w:t>.</w:t>
      </w:r>
      <w:r w:rsidRPr="00434090">
        <w:rPr>
          <w:rFonts w:ascii="Arial" w:hAnsi="Arial" w:cs="Arial"/>
          <w:sz w:val="24"/>
          <w:szCs w:val="24"/>
        </w:rPr>
        <w:t xml:space="preserve"> Cherie Major made a motion to </w:t>
      </w:r>
      <w:r w:rsidR="0052112A" w:rsidRPr="00434090">
        <w:rPr>
          <w:rFonts w:ascii="Arial" w:hAnsi="Arial" w:cs="Arial"/>
          <w:sz w:val="24"/>
          <w:szCs w:val="24"/>
        </w:rPr>
        <w:t>re-</w:t>
      </w:r>
      <w:r w:rsidRPr="00434090">
        <w:rPr>
          <w:rFonts w:ascii="Arial" w:hAnsi="Arial" w:cs="Arial"/>
          <w:sz w:val="24"/>
          <w:szCs w:val="24"/>
        </w:rPr>
        <w:t>appoint Sharon</w:t>
      </w:r>
      <w:r w:rsidR="0052112A" w:rsidRPr="00434090">
        <w:rPr>
          <w:rFonts w:ascii="Arial" w:hAnsi="Arial" w:cs="Arial"/>
          <w:sz w:val="24"/>
          <w:szCs w:val="24"/>
        </w:rPr>
        <w:t xml:space="preserve"> Kienzle, Zach Bynum 2</w:t>
      </w:r>
      <w:r w:rsidR="0052112A" w:rsidRPr="00434090">
        <w:rPr>
          <w:rFonts w:ascii="Arial" w:hAnsi="Arial" w:cs="Arial"/>
          <w:sz w:val="24"/>
          <w:szCs w:val="24"/>
          <w:vertAlign w:val="superscript"/>
        </w:rPr>
        <w:t>nd</w:t>
      </w:r>
      <w:r w:rsidR="0052112A" w:rsidRPr="00434090">
        <w:rPr>
          <w:rFonts w:ascii="Arial" w:hAnsi="Arial" w:cs="Arial"/>
          <w:sz w:val="24"/>
          <w:szCs w:val="24"/>
        </w:rPr>
        <w:t xml:space="preserve">, all in favor.  The advisory </w:t>
      </w:r>
      <w:r w:rsidR="003D651F">
        <w:rPr>
          <w:rFonts w:ascii="Arial" w:hAnsi="Arial" w:cs="Arial"/>
          <w:sz w:val="24"/>
          <w:szCs w:val="24"/>
        </w:rPr>
        <w:t>committee</w:t>
      </w:r>
      <w:r w:rsidR="0052112A" w:rsidRPr="00434090">
        <w:rPr>
          <w:rFonts w:ascii="Arial" w:hAnsi="Arial" w:cs="Arial"/>
          <w:sz w:val="24"/>
          <w:szCs w:val="24"/>
        </w:rPr>
        <w:t xml:space="preserve"> will send </w:t>
      </w:r>
      <w:r w:rsidR="003D651F">
        <w:rPr>
          <w:rFonts w:ascii="Arial" w:hAnsi="Arial" w:cs="Arial"/>
          <w:sz w:val="24"/>
          <w:szCs w:val="24"/>
        </w:rPr>
        <w:t xml:space="preserve">it </w:t>
      </w:r>
      <w:r w:rsidR="0052112A" w:rsidRPr="00434090">
        <w:rPr>
          <w:rFonts w:ascii="Arial" w:hAnsi="Arial" w:cs="Arial"/>
          <w:sz w:val="24"/>
          <w:szCs w:val="24"/>
        </w:rPr>
        <w:t>to County Commi</w:t>
      </w:r>
      <w:r w:rsidR="003D651F">
        <w:rPr>
          <w:rFonts w:ascii="Arial" w:hAnsi="Arial" w:cs="Arial"/>
          <w:sz w:val="24"/>
          <w:szCs w:val="24"/>
        </w:rPr>
        <w:t>s</w:t>
      </w:r>
      <w:r w:rsidR="0052112A" w:rsidRPr="00434090">
        <w:rPr>
          <w:rFonts w:ascii="Arial" w:hAnsi="Arial" w:cs="Arial"/>
          <w:sz w:val="24"/>
          <w:szCs w:val="24"/>
        </w:rPr>
        <w:t xml:space="preserve">sion for </w:t>
      </w:r>
      <w:r w:rsidR="003D651F">
        <w:rPr>
          <w:rFonts w:ascii="Arial" w:hAnsi="Arial" w:cs="Arial"/>
          <w:sz w:val="24"/>
          <w:szCs w:val="24"/>
        </w:rPr>
        <w:t xml:space="preserve">the </w:t>
      </w:r>
      <w:r w:rsidR="0052112A" w:rsidRPr="00434090">
        <w:rPr>
          <w:rFonts w:ascii="Arial" w:hAnsi="Arial" w:cs="Arial"/>
          <w:sz w:val="24"/>
          <w:szCs w:val="24"/>
        </w:rPr>
        <w:t>final decision.</w:t>
      </w:r>
    </w:p>
    <w:p w:rsidR="00434090" w:rsidRDefault="00434090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eet Lighting: Wayne with USU will provide updated information from street light mapping out different zones</w:t>
      </w:r>
      <w:r w:rsidR="003D651F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there are over 100 different zones.</w:t>
      </w:r>
    </w:p>
    <w:p w:rsidR="00163910" w:rsidRDefault="00434090" w:rsidP="00163910">
      <w:pPr>
        <w:pStyle w:val="ListParagraph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reet Lighting used in other communities will give us more direction. Wayne has been working in the area </w:t>
      </w:r>
      <w:r w:rsidR="003D651F">
        <w:rPr>
          <w:rFonts w:ascii="Arial" w:hAnsi="Arial" w:cs="Arial"/>
          <w:sz w:val="24"/>
          <w:szCs w:val="24"/>
        </w:rPr>
        <w:t xml:space="preserve">for </w:t>
      </w:r>
      <w:proofErr w:type="spellStart"/>
      <w:r>
        <w:rPr>
          <w:rFonts w:ascii="Arial" w:hAnsi="Arial" w:cs="Arial"/>
          <w:sz w:val="24"/>
          <w:szCs w:val="24"/>
        </w:rPr>
        <w:t>along</w:t>
      </w:r>
      <w:proofErr w:type="spellEnd"/>
      <w:r>
        <w:rPr>
          <w:rFonts w:ascii="Arial" w:hAnsi="Arial" w:cs="Arial"/>
          <w:sz w:val="24"/>
          <w:szCs w:val="24"/>
        </w:rPr>
        <w:t xml:space="preserve"> time. </w:t>
      </w:r>
      <w:r w:rsidR="003D651F">
        <w:rPr>
          <w:rFonts w:ascii="Arial" w:hAnsi="Arial" w:cs="Arial"/>
          <w:sz w:val="24"/>
          <w:szCs w:val="24"/>
        </w:rPr>
        <w:t>Elaine is p</w:t>
      </w:r>
      <w:r>
        <w:rPr>
          <w:rFonts w:ascii="Arial" w:hAnsi="Arial" w:cs="Arial"/>
          <w:sz w:val="24"/>
          <w:szCs w:val="24"/>
        </w:rPr>
        <w:t xml:space="preserve">roposing to spend funds to team up with USU. </w:t>
      </w:r>
    </w:p>
    <w:p w:rsidR="00163910" w:rsidRDefault="00163910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lastRenderedPageBreak/>
        <w:t>Corragio</w:t>
      </w:r>
      <w:proofErr w:type="spellEnd"/>
      <w:r w:rsidR="003D651F">
        <w:rPr>
          <w:rFonts w:ascii="Arial" w:hAnsi="Arial" w:cs="Arial"/>
          <w:sz w:val="24"/>
          <w:szCs w:val="24"/>
        </w:rPr>
        <w:t xml:space="preserve"> will do </w:t>
      </w:r>
      <w:proofErr w:type="gramStart"/>
      <w:r w:rsidR="003D651F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 Community</w:t>
      </w:r>
      <w:proofErr w:type="gramEnd"/>
      <w:r>
        <w:rPr>
          <w:rFonts w:ascii="Arial" w:hAnsi="Arial" w:cs="Arial"/>
          <w:sz w:val="24"/>
          <w:szCs w:val="24"/>
        </w:rPr>
        <w:t xml:space="preserve"> Assessment utilizing UOT grant funds</w:t>
      </w:r>
      <w:r w:rsidR="00FF6558">
        <w:rPr>
          <w:rFonts w:ascii="Arial" w:hAnsi="Arial" w:cs="Arial"/>
          <w:sz w:val="24"/>
          <w:szCs w:val="24"/>
        </w:rPr>
        <w:t xml:space="preserve"> and working with Grand County to match TC Funds. </w:t>
      </w:r>
      <w:r>
        <w:rPr>
          <w:rFonts w:ascii="Arial" w:hAnsi="Arial" w:cs="Arial"/>
          <w:sz w:val="24"/>
          <w:szCs w:val="24"/>
        </w:rPr>
        <w:t>Elaine would direct</w:t>
      </w:r>
      <w:r w:rsidR="003D651F">
        <w:rPr>
          <w:rFonts w:ascii="Arial" w:hAnsi="Arial" w:cs="Arial"/>
          <w:sz w:val="24"/>
          <w:szCs w:val="24"/>
        </w:rPr>
        <w:t xml:space="preserve"> what we would like them to</w:t>
      </w:r>
      <w:r>
        <w:rPr>
          <w:rFonts w:ascii="Arial" w:hAnsi="Arial" w:cs="Arial"/>
          <w:sz w:val="24"/>
          <w:szCs w:val="24"/>
        </w:rPr>
        <w:t xml:space="preserve"> </w:t>
      </w:r>
      <w:r w:rsidR="003D651F">
        <w:rPr>
          <w:rFonts w:ascii="Arial" w:hAnsi="Arial" w:cs="Arial"/>
          <w:sz w:val="24"/>
          <w:szCs w:val="24"/>
        </w:rPr>
        <w:t>do</w:t>
      </w:r>
      <w:r>
        <w:rPr>
          <w:rFonts w:ascii="Arial" w:hAnsi="Arial" w:cs="Arial"/>
          <w:sz w:val="24"/>
          <w:szCs w:val="24"/>
        </w:rPr>
        <w:t xml:space="preserve">. </w:t>
      </w:r>
      <w:r w:rsidR="00FF6558">
        <w:rPr>
          <w:rFonts w:ascii="Arial" w:hAnsi="Arial" w:cs="Arial"/>
          <w:sz w:val="24"/>
          <w:szCs w:val="24"/>
        </w:rPr>
        <w:t>Plan on s</w:t>
      </w:r>
      <w:r>
        <w:rPr>
          <w:rFonts w:ascii="Arial" w:hAnsi="Arial" w:cs="Arial"/>
          <w:sz w:val="24"/>
          <w:szCs w:val="24"/>
        </w:rPr>
        <w:t xml:space="preserve">everal days when people can make </w:t>
      </w:r>
      <w:r w:rsidR="003D651F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 xml:space="preserve">appointment and do 2 – 5 days for feedback and questions.  Let </w:t>
      </w:r>
      <w:r w:rsidR="003D651F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local community know and let </w:t>
      </w:r>
      <w:r w:rsidR="003D651F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city and </w:t>
      </w:r>
      <w:r w:rsidR="003D651F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 xml:space="preserve">ounty </w:t>
      </w:r>
      <w:r w:rsidR="003D651F">
        <w:rPr>
          <w:rFonts w:ascii="Arial" w:hAnsi="Arial" w:cs="Arial"/>
          <w:sz w:val="24"/>
          <w:szCs w:val="24"/>
        </w:rPr>
        <w:t>realize</w:t>
      </w:r>
      <w:r>
        <w:rPr>
          <w:rFonts w:ascii="Arial" w:hAnsi="Arial" w:cs="Arial"/>
          <w:sz w:val="24"/>
          <w:szCs w:val="24"/>
        </w:rPr>
        <w:t xml:space="preserve"> they were coming to do an assessment.</w:t>
      </w:r>
      <w:r w:rsidR="00FF6558">
        <w:rPr>
          <w:rFonts w:ascii="Arial" w:hAnsi="Arial" w:cs="Arial"/>
          <w:sz w:val="24"/>
          <w:szCs w:val="24"/>
        </w:rPr>
        <w:t xml:space="preserve"> Let residents know we don’t just run ads</w:t>
      </w:r>
      <w:r w:rsidR="003D651F">
        <w:rPr>
          <w:rFonts w:ascii="Arial" w:hAnsi="Arial" w:cs="Arial"/>
          <w:sz w:val="24"/>
          <w:szCs w:val="24"/>
        </w:rPr>
        <w:t>. W</w:t>
      </w:r>
      <w:r w:rsidR="00FF6558">
        <w:rPr>
          <w:rFonts w:ascii="Arial" w:hAnsi="Arial" w:cs="Arial"/>
          <w:sz w:val="24"/>
          <w:szCs w:val="24"/>
        </w:rPr>
        <w:t>e are and have been working in the direction of sustainability.</w:t>
      </w:r>
    </w:p>
    <w:p w:rsidR="00FF6558" w:rsidRDefault="00FF6558" w:rsidP="00FF6558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FF6558" w:rsidRDefault="00FF6558" w:rsidP="00FF6558">
      <w:pPr>
        <w:pStyle w:val="ListParagraph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en would like more information on this program with a description.</w:t>
      </w:r>
    </w:p>
    <w:p w:rsidR="00163910" w:rsidRDefault="00163910" w:rsidP="00163910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DB7EE0" w:rsidRDefault="00DB7EE0" w:rsidP="00163910">
      <w:pPr>
        <w:pStyle w:val="ListParagraph"/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General Discussion Items:</w:t>
      </w:r>
      <w:r w:rsidR="00163910">
        <w:rPr>
          <w:rFonts w:ascii="Arial" w:hAnsi="Arial" w:cs="Arial"/>
          <w:b/>
          <w:sz w:val="24"/>
          <w:szCs w:val="24"/>
        </w:rPr>
        <w:t xml:space="preserve"> None</w:t>
      </w:r>
    </w:p>
    <w:p w:rsidR="00163910" w:rsidRDefault="00163910" w:rsidP="00163910">
      <w:pPr>
        <w:pStyle w:val="ListParagraph"/>
        <w:jc w:val="left"/>
        <w:rPr>
          <w:rFonts w:ascii="Arial" w:hAnsi="Arial" w:cs="Arial"/>
          <w:b/>
          <w:sz w:val="24"/>
          <w:szCs w:val="24"/>
        </w:rPr>
      </w:pPr>
    </w:p>
    <w:p w:rsidR="00163910" w:rsidRDefault="00163910" w:rsidP="00163910">
      <w:pPr>
        <w:pStyle w:val="ListParagraph"/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hairman’s Report: Howard Trenholme</w:t>
      </w:r>
    </w:p>
    <w:p w:rsidR="00163910" w:rsidRDefault="00321D99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x Advisory </w:t>
      </w:r>
      <w:r w:rsidR="003D651F">
        <w:rPr>
          <w:rFonts w:ascii="Arial" w:hAnsi="Arial" w:cs="Arial"/>
          <w:sz w:val="24"/>
          <w:szCs w:val="24"/>
        </w:rPr>
        <w:t xml:space="preserve">will </w:t>
      </w:r>
      <w:r>
        <w:rPr>
          <w:rFonts w:ascii="Arial" w:hAnsi="Arial" w:cs="Arial"/>
          <w:sz w:val="24"/>
          <w:szCs w:val="24"/>
        </w:rPr>
        <w:t>report nex</w:t>
      </w:r>
      <w:r w:rsidR="003D651F">
        <w:rPr>
          <w:rFonts w:ascii="Arial" w:hAnsi="Arial" w:cs="Arial"/>
          <w:sz w:val="24"/>
          <w:szCs w:val="24"/>
        </w:rPr>
        <w:t>t year after the completion of the budget.</w:t>
      </w:r>
    </w:p>
    <w:p w:rsidR="00321D99" w:rsidRDefault="00321D99" w:rsidP="00321D99">
      <w:pPr>
        <w:jc w:val="left"/>
        <w:rPr>
          <w:rFonts w:ascii="Arial" w:hAnsi="Arial" w:cs="Arial"/>
          <w:sz w:val="24"/>
          <w:szCs w:val="24"/>
        </w:rPr>
      </w:pPr>
    </w:p>
    <w:p w:rsidR="00321D99" w:rsidRDefault="00321D99" w:rsidP="00321D99">
      <w:pPr>
        <w:ind w:left="72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rector’s Report: Elaine Gizler</w:t>
      </w:r>
    </w:p>
    <w:p w:rsidR="00321D99" w:rsidRDefault="00321D99" w:rsidP="002C0C42">
      <w:pPr>
        <w:jc w:val="left"/>
        <w:rPr>
          <w:rFonts w:ascii="Arial" w:hAnsi="Arial" w:cs="Arial"/>
          <w:sz w:val="24"/>
          <w:szCs w:val="24"/>
        </w:rPr>
      </w:pPr>
    </w:p>
    <w:p w:rsidR="002C0C42" w:rsidRDefault="002C0C42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udget is </w:t>
      </w:r>
      <w:r w:rsidR="003D651F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ill in the p</w:t>
      </w:r>
      <w:r w:rsidR="003D651F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ocess of being completed. </w:t>
      </w:r>
      <w:r w:rsidR="003D651F">
        <w:rPr>
          <w:rFonts w:ascii="Arial" w:hAnsi="Arial" w:cs="Arial"/>
          <w:sz w:val="24"/>
          <w:szCs w:val="24"/>
        </w:rPr>
        <w:t>The p</w:t>
      </w:r>
      <w:r>
        <w:rPr>
          <w:rFonts w:ascii="Arial" w:hAnsi="Arial" w:cs="Arial"/>
          <w:sz w:val="24"/>
          <w:szCs w:val="24"/>
        </w:rPr>
        <w:t>romotional budget is 940K</w:t>
      </w:r>
      <w:r w:rsidR="003D651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ich is the same as</w:t>
      </w:r>
      <w:r w:rsidR="003D651F">
        <w:rPr>
          <w:rFonts w:ascii="Arial" w:hAnsi="Arial" w:cs="Arial"/>
          <w:sz w:val="24"/>
          <w:szCs w:val="24"/>
        </w:rPr>
        <w:t xml:space="preserve"> in</w:t>
      </w:r>
      <w:r>
        <w:rPr>
          <w:rFonts w:ascii="Arial" w:hAnsi="Arial" w:cs="Arial"/>
          <w:sz w:val="24"/>
          <w:szCs w:val="24"/>
        </w:rPr>
        <w:t xml:space="preserve"> 2020.</w:t>
      </w:r>
    </w:p>
    <w:p w:rsidR="002C0C42" w:rsidRDefault="002C0C42" w:rsidP="002C0C42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2C0C42" w:rsidRDefault="002C0C42" w:rsidP="002C0C42">
      <w:pPr>
        <w:pStyle w:val="ListParagraph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C Budget pays </w:t>
      </w:r>
      <w:proofErr w:type="gramStart"/>
      <w:r>
        <w:rPr>
          <w:rFonts w:ascii="Arial" w:hAnsi="Arial" w:cs="Arial"/>
          <w:sz w:val="24"/>
          <w:szCs w:val="24"/>
        </w:rPr>
        <w:t>for  Rec</w:t>
      </w:r>
      <w:proofErr w:type="gramEnd"/>
      <w:r>
        <w:rPr>
          <w:rFonts w:ascii="Arial" w:hAnsi="Arial" w:cs="Arial"/>
          <w:sz w:val="24"/>
          <w:szCs w:val="24"/>
        </w:rPr>
        <w:t>. Center, Trail Ambassador</w:t>
      </w:r>
      <w:r w:rsidR="003D651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Extended MIC Hours.</w:t>
      </w:r>
    </w:p>
    <w:p w:rsidR="002C0C42" w:rsidRDefault="002C0C42" w:rsidP="002C0C42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2C0C42" w:rsidRDefault="002C0C42" w:rsidP="002C0C42">
      <w:pPr>
        <w:pStyle w:val="ListParagraph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00 K – Marketing, less than 2019. It will cover bills and the money to cover what rolls into 2022.</w:t>
      </w:r>
    </w:p>
    <w:p w:rsidR="002C0C42" w:rsidRDefault="002C0C42" w:rsidP="002C0C42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2C0C42" w:rsidRDefault="003D651F" w:rsidP="002C0C42">
      <w:pPr>
        <w:pStyle w:val="ListParagraph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evenue for 2020</w:t>
      </w:r>
      <w:r w:rsidR="002C0C42">
        <w:rPr>
          <w:rFonts w:ascii="Arial" w:hAnsi="Arial" w:cs="Arial"/>
          <w:sz w:val="24"/>
          <w:szCs w:val="24"/>
        </w:rPr>
        <w:t xml:space="preserve"> is down thru September by 1.4 million</w:t>
      </w:r>
      <w:r>
        <w:rPr>
          <w:rFonts w:ascii="Arial" w:hAnsi="Arial" w:cs="Arial"/>
          <w:sz w:val="24"/>
          <w:szCs w:val="24"/>
        </w:rPr>
        <w:t xml:space="preserve"> compared to 2019</w:t>
      </w:r>
      <w:r w:rsidR="002C0C42">
        <w:rPr>
          <w:rFonts w:ascii="Arial" w:hAnsi="Arial" w:cs="Arial"/>
          <w:sz w:val="24"/>
          <w:szCs w:val="24"/>
        </w:rPr>
        <w:t>. September has been good, waiting to see what comes in for the res</w:t>
      </w:r>
      <w:r>
        <w:rPr>
          <w:rFonts w:ascii="Arial" w:hAnsi="Arial" w:cs="Arial"/>
          <w:sz w:val="24"/>
          <w:szCs w:val="24"/>
        </w:rPr>
        <w:t>t</w:t>
      </w:r>
      <w:r w:rsidR="002C0C42">
        <w:rPr>
          <w:rFonts w:ascii="Arial" w:hAnsi="Arial" w:cs="Arial"/>
          <w:sz w:val="24"/>
          <w:szCs w:val="24"/>
        </w:rPr>
        <w:t xml:space="preserve"> of the year.</w:t>
      </w:r>
    </w:p>
    <w:p w:rsidR="002C0C42" w:rsidRDefault="002C0C42" w:rsidP="002C0C42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2C0C42" w:rsidRDefault="002C0C42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olution requirements – We are revising the desi</w:t>
      </w:r>
      <w:r w:rsidR="003D651F">
        <w:rPr>
          <w:rFonts w:ascii="Arial" w:hAnsi="Arial" w:cs="Arial"/>
          <w:sz w:val="24"/>
          <w:szCs w:val="24"/>
        </w:rPr>
        <w:t xml:space="preserve">gns to follow requirements. Updates are all done </w:t>
      </w:r>
      <w:r>
        <w:rPr>
          <w:rFonts w:ascii="Arial" w:hAnsi="Arial" w:cs="Arial"/>
          <w:sz w:val="24"/>
          <w:szCs w:val="24"/>
        </w:rPr>
        <w:t>in-house, saving the county money.</w:t>
      </w:r>
    </w:p>
    <w:p w:rsidR="002C0C42" w:rsidRDefault="002C0C42" w:rsidP="002C0C42">
      <w:pPr>
        <w:pStyle w:val="ListParagraph"/>
        <w:jc w:val="left"/>
        <w:rPr>
          <w:rFonts w:ascii="Arial" w:hAnsi="Arial" w:cs="Arial"/>
          <w:sz w:val="24"/>
          <w:szCs w:val="24"/>
        </w:rPr>
      </w:pPr>
    </w:p>
    <w:p w:rsidR="002C0C42" w:rsidRDefault="002C0C42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l Boards are re-designed</w:t>
      </w:r>
      <w:r w:rsidR="003D651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 website</w:t>
      </w:r>
      <w:r w:rsidR="003D651F">
        <w:rPr>
          <w:rFonts w:ascii="Arial" w:hAnsi="Arial" w:cs="Arial"/>
          <w:sz w:val="24"/>
          <w:szCs w:val="24"/>
        </w:rPr>
        <w:t xml:space="preserve"> is being updated</w:t>
      </w:r>
      <w:r>
        <w:rPr>
          <w:rFonts w:ascii="Arial" w:hAnsi="Arial" w:cs="Arial"/>
          <w:sz w:val="24"/>
          <w:szCs w:val="24"/>
        </w:rPr>
        <w:t>.</w:t>
      </w:r>
    </w:p>
    <w:p w:rsidR="002C0C42" w:rsidRPr="002C0C42" w:rsidRDefault="002C0C42" w:rsidP="002C0C42">
      <w:pPr>
        <w:pStyle w:val="ListParagraph"/>
        <w:rPr>
          <w:rFonts w:ascii="Arial" w:hAnsi="Arial" w:cs="Arial"/>
          <w:sz w:val="24"/>
          <w:szCs w:val="24"/>
        </w:rPr>
      </w:pPr>
    </w:p>
    <w:p w:rsidR="002C0C42" w:rsidRDefault="002C0C42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bert Riberia presented the new designs on the billboards. Meliss</w:t>
      </w:r>
      <w:r w:rsidR="003D651F">
        <w:rPr>
          <w:rFonts w:ascii="Arial" w:hAnsi="Arial" w:cs="Arial"/>
          <w:sz w:val="24"/>
          <w:szCs w:val="24"/>
        </w:rPr>
        <w:t>a Stocks updated the changes on the DILAL website.</w:t>
      </w:r>
    </w:p>
    <w:p w:rsidR="002C0C42" w:rsidRPr="002C0C42" w:rsidRDefault="002C0C42" w:rsidP="002C0C42">
      <w:pPr>
        <w:pStyle w:val="ListParagraph"/>
        <w:rPr>
          <w:rFonts w:ascii="Arial" w:hAnsi="Arial" w:cs="Arial"/>
          <w:sz w:val="24"/>
          <w:szCs w:val="24"/>
        </w:rPr>
      </w:pPr>
    </w:p>
    <w:p w:rsidR="002C0C42" w:rsidRDefault="002C0C42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laine will be setting up to show the new commissioners the changes and what the TC is doing </w:t>
      </w:r>
      <w:r w:rsidR="003D651F">
        <w:rPr>
          <w:rFonts w:ascii="Arial" w:hAnsi="Arial" w:cs="Arial"/>
          <w:sz w:val="24"/>
          <w:szCs w:val="24"/>
        </w:rPr>
        <w:t>at</w:t>
      </w:r>
      <w:r>
        <w:rPr>
          <w:rFonts w:ascii="Arial" w:hAnsi="Arial" w:cs="Arial"/>
          <w:sz w:val="24"/>
          <w:szCs w:val="24"/>
        </w:rPr>
        <w:t xml:space="preserve"> the GCC 2</w:t>
      </w:r>
      <w:r w:rsidRPr="002C0C42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meeting in January.</w:t>
      </w:r>
    </w:p>
    <w:p w:rsidR="004226B1" w:rsidRPr="004226B1" w:rsidRDefault="004226B1" w:rsidP="004226B1">
      <w:pPr>
        <w:pStyle w:val="ListParagraph"/>
        <w:rPr>
          <w:rFonts w:ascii="Arial" w:hAnsi="Arial" w:cs="Arial"/>
          <w:sz w:val="24"/>
          <w:szCs w:val="24"/>
        </w:rPr>
      </w:pPr>
    </w:p>
    <w:p w:rsidR="004226B1" w:rsidRDefault="004226B1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shboard with Love Communications will provide detail</w:t>
      </w:r>
      <w:r w:rsidR="003D651F">
        <w:rPr>
          <w:rFonts w:ascii="Arial" w:hAnsi="Arial" w:cs="Arial"/>
          <w:sz w:val="24"/>
          <w:szCs w:val="24"/>
        </w:rPr>
        <w:t>ed</w:t>
      </w:r>
      <w:r>
        <w:rPr>
          <w:rFonts w:ascii="Arial" w:hAnsi="Arial" w:cs="Arial"/>
          <w:sz w:val="24"/>
          <w:szCs w:val="24"/>
        </w:rPr>
        <w:t xml:space="preserve"> info to review </w:t>
      </w:r>
      <w:r w:rsidR="003D651F">
        <w:rPr>
          <w:rFonts w:ascii="Arial" w:hAnsi="Arial" w:cs="Arial"/>
          <w:sz w:val="24"/>
          <w:szCs w:val="24"/>
        </w:rPr>
        <w:t>regularly</w:t>
      </w:r>
      <w:r>
        <w:rPr>
          <w:rFonts w:ascii="Arial" w:hAnsi="Arial" w:cs="Arial"/>
          <w:sz w:val="24"/>
          <w:szCs w:val="24"/>
        </w:rPr>
        <w:t>. So we can see impacts and know where it’s at to make better decisions.</w:t>
      </w:r>
    </w:p>
    <w:p w:rsidR="004226B1" w:rsidRPr="004226B1" w:rsidRDefault="004226B1" w:rsidP="004226B1">
      <w:pPr>
        <w:pStyle w:val="ListParagraph"/>
        <w:rPr>
          <w:rFonts w:ascii="Arial" w:hAnsi="Arial" w:cs="Arial"/>
          <w:sz w:val="24"/>
          <w:szCs w:val="24"/>
        </w:rPr>
      </w:pPr>
    </w:p>
    <w:p w:rsidR="004226B1" w:rsidRDefault="004226B1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T is at 3.1 million for 2020</w:t>
      </w:r>
      <w:r w:rsidR="003D651F">
        <w:rPr>
          <w:rFonts w:ascii="Arial" w:hAnsi="Arial" w:cs="Arial"/>
          <w:sz w:val="24"/>
          <w:szCs w:val="24"/>
        </w:rPr>
        <w:t>. W</w:t>
      </w:r>
      <w:r>
        <w:rPr>
          <w:rFonts w:ascii="Arial" w:hAnsi="Arial" w:cs="Arial"/>
          <w:sz w:val="24"/>
          <w:szCs w:val="24"/>
        </w:rPr>
        <w:t>e are down 2 million from Oct – December of 2019.</w:t>
      </w:r>
    </w:p>
    <w:p w:rsidR="004226B1" w:rsidRPr="004226B1" w:rsidRDefault="004226B1" w:rsidP="004226B1">
      <w:pPr>
        <w:pStyle w:val="ListParagraph"/>
        <w:rPr>
          <w:rFonts w:ascii="Arial" w:hAnsi="Arial" w:cs="Arial"/>
          <w:sz w:val="24"/>
          <w:szCs w:val="24"/>
        </w:rPr>
      </w:pPr>
    </w:p>
    <w:p w:rsidR="004226B1" w:rsidRDefault="004226B1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ILAL 244,866 outgoing links to </w:t>
      </w:r>
      <w:r w:rsidR="003D651F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local business community.</w:t>
      </w:r>
    </w:p>
    <w:p w:rsidR="004226B1" w:rsidRPr="004226B1" w:rsidRDefault="004226B1" w:rsidP="004226B1">
      <w:pPr>
        <w:pStyle w:val="ListParagraph"/>
        <w:rPr>
          <w:rFonts w:ascii="Arial" w:hAnsi="Arial" w:cs="Arial"/>
          <w:sz w:val="24"/>
          <w:szCs w:val="24"/>
        </w:rPr>
      </w:pPr>
    </w:p>
    <w:p w:rsidR="004226B1" w:rsidRDefault="003D651F" w:rsidP="00326B71">
      <w:pPr>
        <w:pStyle w:val="ListParagraph"/>
        <w:numPr>
          <w:ilvl w:val="0"/>
          <w:numId w:val="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pecial Events</w:t>
      </w:r>
      <w:r w:rsidR="004226B1">
        <w:rPr>
          <w:rFonts w:ascii="Arial" w:hAnsi="Arial" w:cs="Arial"/>
          <w:sz w:val="24"/>
          <w:szCs w:val="24"/>
        </w:rPr>
        <w:t xml:space="preserve"> protocol</w:t>
      </w:r>
      <w:r>
        <w:rPr>
          <w:rFonts w:ascii="Arial" w:hAnsi="Arial" w:cs="Arial"/>
          <w:sz w:val="24"/>
          <w:szCs w:val="24"/>
        </w:rPr>
        <w:t xml:space="preserve"> is being reviewed and updated.</w:t>
      </w:r>
      <w:r w:rsidR="004226B1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>All events have been put on hold until the ordinance is ready</w:t>
      </w:r>
      <w:r w:rsidR="004226B1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The </w:t>
      </w:r>
      <w:r w:rsidR="004226B1">
        <w:rPr>
          <w:rFonts w:ascii="Arial" w:hAnsi="Arial" w:cs="Arial"/>
          <w:sz w:val="24"/>
          <w:szCs w:val="24"/>
        </w:rPr>
        <w:t>County will determine</w:t>
      </w:r>
      <w:r>
        <w:rPr>
          <w:rFonts w:ascii="Arial" w:hAnsi="Arial" w:cs="Arial"/>
          <w:sz w:val="24"/>
          <w:szCs w:val="24"/>
        </w:rPr>
        <w:t xml:space="preserve"> approval of events</w:t>
      </w:r>
      <w:r w:rsidR="004226B1">
        <w:rPr>
          <w:rFonts w:ascii="Arial" w:hAnsi="Arial" w:cs="Arial"/>
          <w:sz w:val="24"/>
          <w:szCs w:val="24"/>
        </w:rPr>
        <w:t xml:space="preserve"> for 2021. We have to wait for New Ordinance to be updated.</w:t>
      </w:r>
    </w:p>
    <w:p w:rsidR="004226B1" w:rsidRPr="004226B1" w:rsidRDefault="004226B1" w:rsidP="004226B1">
      <w:pPr>
        <w:pStyle w:val="ListParagraph"/>
        <w:rPr>
          <w:rFonts w:ascii="Arial" w:hAnsi="Arial" w:cs="Arial"/>
          <w:sz w:val="24"/>
          <w:szCs w:val="24"/>
        </w:rPr>
      </w:pPr>
    </w:p>
    <w:p w:rsidR="004226B1" w:rsidRDefault="004226B1" w:rsidP="004226B1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mmittee Reports:</w:t>
      </w:r>
    </w:p>
    <w:p w:rsidR="004226B1" w:rsidRDefault="004226B1" w:rsidP="004226B1">
      <w:pPr>
        <w:jc w:val="left"/>
        <w:rPr>
          <w:rFonts w:ascii="Arial" w:hAnsi="Arial" w:cs="Arial"/>
          <w:b/>
          <w:sz w:val="24"/>
          <w:szCs w:val="24"/>
        </w:rPr>
      </w:pPr>
    </w:p>
    <w:p w:rsidR="004226B1" w:rsidRDefault="004226B1" w:rsidP="00326B71">
      <w:pPr>
        <w:pStyle w:val="ListParagraph"/>
        <w:numPr>
          <w:ilvl w:val="0"/>
          <w:numId w:val="4"/>
        </w:num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rketing:</w:t>
      </w:r>
    </w:p>
    <w:p w:rsidR="004226B1" w:rsidRDefault="003D651F" w:rsidP="00326B71">
      <w:pPr>
        <w:pStyle w:val="ListParagraph"/>
        <w:numPr>
          <w:ilvl w:val="0"/>
          <w:numId w:val="5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keting is being re-designed</w:t>
      </w:r>
      <w:r w:rsidR="004226B1">
        <w:rPr>
          <w:rFonts w:ascii="Arial" w:hAnsi="Arial" w:cs="Arial"/>
          <w:sz w:val="24"/>
          <w:szCs w:val="24"/>
        </w:rPr>
        <w:t xml:space="preserve">.  Chris Baird has to approve everything to stay </w:t>
      </w:r>
      <w:r>
        <w:rPr>
          <w:rFonts w:ascii="Arial" w:hAnsi="Arial" w:cs="Arial"/>
          <w:sz w:val="24"/>
          <w:szCs w:val="24"/>
        </w:rPr>
        <w:t>i</w:t>
      </w:r>
      <w:r w:rsidR="004226B1">
        <w:rPr>
          <w:rFonts w:ascii="Arial" w:hAnsi="Arial" w:cs="Arial"/>
          <w:sz w:val="24"/>
          <w:szCs w:val="24"/>
        </w:rPr>
        <w:t>n the right dire</w:t>
      </w:r>
      <w:r>
        <w:rPr>
          <w:rFonts w:ascii="Arial" w:hAnsi="Arial" w:cs="Arial"/>
          <w:sz w:val="24"/>
          <w:szCs w:val="24"/>
        </w:rPr>
        <w:t>c</w:t>
      </w:r>
      <w:r w:rsidR="004226B1">
        <w:rPr>
          <w:rFonts w:ascii="Arial" w:hAnsi="Arial" w:cs="Arial"/>
          <w:sz w:val="24"/>
          <w:szCs w:val="24"/>
        </w:rPr>
        <w:t xml:space="preserve">tion.  Elaine and </w:t>
      </w:r>
      <w:r>
        <w:rPr>
          <w:rFonts w:ascii="Arial" w:hAnsi="Arial" w:cs="Arial"/>
          <w:sz w:val="24"/>
          <w:szCs w:val="24"/>
        </w:rPr>
        <w:t xml:space="preserve">the </w:t>
      </w:r>
      <w:r w:rsidR="004226B1">
        <w:rPr>
          <w:rFonts w:ascii="Arial" w:hAnsi="Arial" w:cs="Arial"/>
          <w:sz w:val="24"/>
          <w:szCs w:val="24"/>
        </w:rPr>
        <w:t>staff are getting everything in compliance. We are happy to have all of it done in house.</w:t>
      </w:r>
    </w:p>
    <w:p w:rsidR="004226B1" w:rsidRPr="004226B1" w:rsidRDefault="004226B1" w:rsidP="004226B1">
      <w:pPr>
        <w:pStyle w:val="ListParagraph"/>
        <w:rPr>
          <w:rFonts w:ascii="Arial" w:hAnsi="Arial" w:cs="Arial"/>
          <w:sz w:val="24"/>
          <w:szCs w:val="24"/>
        </w:rPr>
      </w:pPr>
    </w:p>
    <w:p w:rsidR="004226B1" w:rsidRDefault="004226B1" w:rsidP="004226B1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Airport:</w:t>
      </w:r>
    </w:p>
    <w:p w:rsidR="004226B1" w:rsidRDefault="004226B1" w:rsidP="00326B71">
      <w:pPr>
        <w:pStyle w:val="ListParagraph"/>
        <w:numPr>
          <w:ilvl w:val="0"/>
          <w:numId w:val="5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wn from last year. Skydive is doing fantastic,</w:t>
      </w:r>
      <w:r w:rsidR="003D651F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car rentals are down by ½, CNY Jeep is down by 1/3, Projects at </w:t>
      </w:r>
      <w:r w:rsidR="003D651F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terminal building are finishing up.</w:t>
      </w:r>
    </w:p>
    <w:p w:rsidR="004226B1" w:rsidRDefault="004226B1" w:rsidP="00326B71">
      <w:pPr>
        <w:pStyle w:val="ListParagraph"/>
        <w:numPr>
          <w:ilvl w:val="0"/>
          <w:numId w:val="5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nyonlands Regional Airport is the new name of the airport star</w:t>
      </w:r>
      <w:r w:rsidR="00B9099E">
        <w:rPr>
          <w:rFonts w:ascii="Arial" w:hAnsi="Arial" w:cs="Arial"/>
          <w:sz w:val="24"/>
          <w:szCs w:val="24"/>
        </w:rPr>
        <w:t>ting in 2021.</w:t>
      </w:r>
    </w:p>
    <w:p w:rsidR="00B9099E" w:rsidRDefault="00B9099E" w:rsidP="00326B71">
      <w:pPr>
        <w:pStyle w:val="ListParagraph"/>
        <w:numPr>
          <w:ilvl w:val="0"/>
          <w:numId w:val="5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vate or Bouti</w:t>
      </w:r>
      <w:r w:rsidR="003D651F">
        <w:rPr>
          <w:rFonts w:ascii="Arial" w:hAnsi="Arial" w:cs="Arial"/>
          <w:sz w:val="24"/>
          <w:szCs w:val="24"/>
        </w:rPr>
        <w:t>qu</w:t>
      </w:r>
      <w:r>
        <w:rPr>
          <w:rFonts w:ascii="Arial" w:hAnsi="Arial" w:cs="Arial"/>
          <w:sz w:val="24"/>
          <w:szCs w:val="24"/>
        </w:rPr>
        <w:t xml:space="preserve">e for airport sustainability </w:t>
      </w:r>
      <w:r w:rsidR="003D651F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>still getting updates.</w:t>
      </w:r>
    </w:p>
    <w:p w:rsidR="00B9099E" w:rsidRDefault="00B9099E" w:rsidP="00326B71">
      <w:pPr>
        <w:pStyle w:val="ListParagraph"/>
        <w:numPr>
          <w:ilvl w:val="0"/>
          <w:numId w:val="5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dy asked if the Rocky Mountaineer is preliminary.  Elaine said it is confirmed</w:t>
      </w:r>
      <w:r w:rsidR="003D651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y are working with Union Pacific Railroad as </w:t>
      </w:r>
      <w:r w:rsidR="003D651F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where to disembark and load passengers.  They will bring travelers in that will need all services.  N</w:t>
      </w:r>
      <w:r w:rsidR="003D651F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gotiated with several properties.</w:t>
      </w:r>
    </w:p>
    <w:p w:rsidR="00B9099E" w:rsidRDefault="00B9099E" w:rsidP="00B9099E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</w:p>
    <w:p w:rsidR="00B9099E" w:rsidRDefault="00B9099E" w:rsidP="00B9099E">
      <w:pPr>
        <w:ind w:left="1080"/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hamber of Commerce: Laici not here yet.</w:t>
      </w:r>
    </w:p>
    <w:p w:rsidR="00B9099E" w:rsidRDefault="00B9099E" w:rsidP="00B9099E">
      <w:pPr>
        <w:ind w:left="1080"/>
        <w:jc w:val="left"/>
        <w:rPr>
          <w:rFonts w:ascii="Arial" w:hAnsi="Arial" w:cs="Arial"/>
          <w:b/>
          <w:sz w:val="24"/>
          <w:szCs w:val="24"/>
        </w:rPr>
      </w:pPr>
    </w:p>
    <w:p w:rsidR="00B9099E" w:rsidRDefault="00B9099E" w:rsidP="00B9099E">
      <w:pPr>
        <w:ind w:left="1080"/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unty Commission:</w:t>
      </w:r>
    </w:p>
    <w:p w:rsidR="00B9099E" w:rsidRDefault="00B9099E" w:rsidP="00326B71">
      <w:pPr>
        <w:pStyle w:val="ListParagraph"/>
        <w:numPr>
          <w:ilvl w:val="0"/>
          <w:numId w:val="6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y McGann said she is excited about Trail Ambassadors and Sustainability. </w:t>
      </w:r>
      <w:r w:rsidR="003D651F">
        <w:rPr>
          <w:rFonts w:ascii="Arial" w:hAnsi="Arial" w:cs="Arial"/>
          <w:sz w:val="24"/>
          <w:szCs w:val="24"/>
        </w:rPr>
        <w:t>She t</w:t>
      </w:r>
      <w:r>
        <w:rPr>
          <w:rFonts w:ascii="Arial" w:hAnsi="Arial" w:cs="Arial"/>
          <w:sz w:val="24"/>
          <w:szCs w:val="24"/>
        </w:rPr>
        <w:t>old everyone about the Oregon Bend Map, thought it would be good to have a pledge for visitors and possibly enter for a dream trip.</w:t>
      </w:r>
    </w:p>
    <w:p w:rsidR="00B9099E" w:rsidRDefault="00B9099E" w:rsidP="00B9099E">
      <w:pPr>
        <w:jc w:val="left"/>
        <w:rPr>
          <w:rFonts w:ascii="Arial" w:hAnsi="Arial" w:cs="Arial"/>
          <w:sz w:val="24"/>
          <w:szCs w:val="24"/>
        </w:rPr>
      </w:pPr>
    </w:p>
    <w:p w:rsidR="00B9099E" w:rsidRDefault="00B9099E" w:rsidP="00B9099E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</w:t>
      </w:r>
      <w:r w:rsidR="00326B71">
        <w:rPr>
          <w:rFonts w:ascii="Arial" w:hAnsi="Arial" w:cs="Arial"/>
          <w:b/>
          <w:sz w:val="24"/>
          <w:szCs w:val="24"/>
        </w:rPr>
        <w:t>City Council</w:t>
      </w:r>
      <w:r>
        <w:rPr>
          <w:rFonts w:ascii="Arial" w:hAnsi="Arial" w:cs="Arial"/>
          <w:b/>
          <w:sz w:val="24"/>
          <w:szCs w:val="24"/>
        </w:rPr>
        <w:t>:</w:t>
      </w:r>
    </w:p>
    <w:p w:rsidR="00B9099E" w:rsidRPr="00B9099E" w:rsidRDefault="003D651F" w:rsidP="00326B71">
      <w:pPr>
        <w:pStyle w:val="ListParagraph"/>
        <w:numPr>
          <w:ilvl w:val="0"/>
          <w:numId w:val="6"/>
        </w:num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="00B9099E">
        <w:rPr>
          <w:rFonts w:ascii="Arial" w:hAnsi="Arial" w:cs="Arial"/>
          <w:sz w:val="24"/>
          <w:szCs w:val="24"/>
        </w:rPr>
        <w:t>ext step of RAP Tax will be April 2021.</w:t>
      </w:r>
    </w:p>
    <w:p w:rsidR="00B9099E" w:rsidRPr="00B9099E" w:rsidRDefault="00B9099E" w:rsidP="00326B71">
      <w:pPr>
        <w:pStyle w:val="ListParagraph"/>
        <w:numPr>
          <w:ilvl w:val="0"/>
          <w:numId w:val="6"/>
        </w:num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Transportation is still on.</w:t>
      </w:r>
    </w:p>
    <w:p w:rsidR="00B9099E" w:rsidRDefault="00B9099E" w:rsidP="00B9099E">
      <w:pPr>
        <w:jc w:val="left"/>
        <w:rPr>
          <w:rFonts w:ascii="Arial" w:hAnsi="Arial" w:cs="Arial"/>
          <w:b/>
          <w:sz w:val="24"/>
          <w:szCs w:val="24"/>
        </w:rPr>
      </w:pPr>
    </w:p>
    <w:p w:rsidR="00B9099E" w:rsidRDefault="00B9099E" w:rsidP="00B9099E">
      <w:pPr>
        <w:ind w:left="144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laine sent </w:t>
      </w:r>
      <w:r w:rsidR="003D651F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chart adding RAP Tax out to businesses.</w:t>
      </w:r>
      <w:r w:rsidR="00326B71">
        <w:rPr>
          <w:rFonts w:ascii="Arial" w:hAnsi="Arial" w:cs="Arial"/>
          <w:sz w:val="24"/>
          <w:szCs w:val="24"/>
        </w:rPr>
        <w:t xml:space="preserve"> Howard talked about </w:t>
      </w:r>
      <w:r w:rsidR="003D651F">
        <w:rPr>
          <w:rFonts w:ascii="Arial" w:hAnsi="Arial" w:cs="Arial"/>
          <w:sz w:val="24"/>
          <w:szCs w:val="24"/>
        </w:rPr>
        <w:t xml:space="preserve">MATC </w:t>
      </w:r>
      <w:r w:rsidR="00326B71">
        <w:rPr>
          <w:rFonts w:ascii="Arial" w:hAnsi="Arial" w:cs="Arial"/>
          <w:sz w:val="24"/>
          <w:szCs w:val="24"/>
        </w:rPr>
        <w:t xml:space="preserve">giving the 65K to the Moab Rec Center. Sharon asked why it closes so early.  </w:t>
      </w:r>
      <w:r w:rsidR="003D651F">
        <w:rPr>
          <w:rFonts w:ascii="Arial" w:hAnsi="Arial" w:cs="Arial"/>
          <w:sz w:val="24"/>
          <w:szCs w:val="24"/>
        </w:rPr>
        <w:t xml:space="preserve">She said </w:t>
      </w:r>
      <w:r w:rsidR="00326B71">
        <w:rPr>
          <w:rFonts w:ascii="Arial" w:hAnsi="Arial" w:cs="Arial"/>
          <w:sz w:val="24"/>
          <w:szCs w:val="24"/>
        </w:rPr>
        <w:t xml:space="preserve">it is </w:t>
      </w:r>
      <w:r w:rsidR="003D651F">
        <w:rPr>
          <w:rFonts w:ascii="Arial" w:hAnsi="Arial" w:cs="Arial"/>
          <w:sz w:val="24"/>
          <w:szCs w:val="24"/>
        </w:rPr>
        <w:t>lost</w:t>
      </w:r>
      <w:r w:rsidR="00326B71">
        <w:rPr>
          <w:rFonts w:ascii="Arial" w:hAnsi="Arial" w:cs="Arial"/>
          <w:sz w:val="24"/>
          <w:szCs w:val="24"/>
        </w:rPr>
        <w:t xml:space="preserve"> revenue.</w:t>
      </w:r>
    </w:p>
    <w:p w:rsidR="00326B71" w:rsidRDefault="00326B71" w:rsidP="00B9099E">
      <w:pPr>
        <w:ind w:left="1440"/>
        <w:jc w:val="left"/>
        <w:rPr>
          <w:rFonts w:ascii="Arial" w:hAnsi="Arial" w:cs="Arial"/>
          <w:sz w:val="24"/>
          <w:szCs w:val="24"/>
        </w:rPr>
      </w:pPr>
    </w:p>
    <w:p w:rsidR="00326B71" w:rsidRDefault="00326B71" w:rsidP="00B9099E">
      <w:pPr>
        <w:ind w:left="144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phalt on the 191 const</w:t>
      </w:r>
      <w:r w:rsidR="003D651F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uction will asphalt all lanes before too cold. The rest will </w:t>
      </w:r>
      <w:r w:rsidR="003D651F">
        <w:rPr>
          <w:rFonts w:ascii="Arial" w:hAnsi="Arial" w:cs="Arial"/>
          <w:sz w:val="24"/>
          <w:szCs w:val="24"/>
        </w:rPr>
        <w:t xml:space="preserve">be completed </w:t>
      </w:r>
      <w:r>
        <w:rPr>
          <w:rFonts w:ascii="Arial" w:hAnsi="Arial" w:cs="Arial"/>
          <w:sz w:val="24"/>
          <w:szCs w:val="24"/>
        </w:rPr>
        <w:t>when it warms up.</w:t>
      </w:r>
    </w:p>
    <w:p w:rsidR="003D651F" w:rsidRDefault="003D651F" w:rsidP="00B9099E">
      <w:pPr>
        <w:ind w:left="1440"/>
        <w:jc w:val="left"/>
        <w:rPr>
          <w:rFonts w:ascii="Arial" w:hAnsi="Arial" w:cs="Arial"/>
          <w:sz w:val="24"/>
          <w:szCs w:val="24"/>
        </w:rPr>
      </w:pPr>
    </w:p>
    <w:p w:rsidR="003D651F" w:rsidRDefault="003D651F" w:rsidP="00B9099E">
      <w:pPr>
        <w:ind w:left="1440"/>
        <w:jc w:val="left"/>
        <w:rPr>
          <w:rFonts w:ascii="Arial" w:hAnsi="Arial" w:cs="Arial"/>
          <w:sz w:val="24"/>
          <w:szCs w:val="24"/>
        </w:rPr>
      </w:pPr>
    </w:p>
    <w:p w:rsidR="00326B71" w:rsidRDefault="00326B71" w:rsidP="00326B71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</w:p>
    <w:p w:rsidR="00326B71" w:rsidRDefault="00326B71" w:rsidP="00326B71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  </w:t>
      </w:r>
      <w:r>
        <w:rPr>
          <w:rFonts w:ascii="Arial" w:hAnsi="Arial" w:cs="Arial"/>
          <w:sz w:val="24"/>
          <w:szCs w:val="24"/>
        </w:rPr>
        <w:tab/>
        <w:t xml:space="preserve">      </w:t>
      </w:r>
      <w:r>
        <w:rPr>
          <w:rFonts w:ascii="Arial" w:hAnsi="Arial" w:cs="Arial"/>
          <w:b/>
          <w:sz w:val="24"/>
          <w:szCs w:val="24"/>
        </w:rPr>
        <w:t>Sustainability:</w:t>
      </w:r>
    </w:p>
    <w:p w:rsidR="00326B71" w:rsidRDefault="00326B71" w:rsidP="00326B71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326B71" w:rsidRPr="00326B71" w:rsidRDefault="00326B71" w:rsidP="00326B71">
      <w:pPr>
        <w:pStyle w:val="ListParagraph"/>
        <w:numPr>
          <w:ilvl w:val="0"/>
          <w:numId w:val="7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ittee would like to get Arizona Sustainability on a call.  She</w:t>
      </w:r>
      <w:r w:rsidR="003D651F">
        <w:rPr>
          <w:rFonts w:ascii="Arial" w:hAnsi="Arial" w:cs="Arial"/>
          <w:sz w:val="24"/>
          <w:szCs w:val="24"/>
        </w:rPr>
        <w:t xml:space="preserve"> is very well connected.  Possib</w:t>
      </w:r>
      <w:r>
        <w:rPr>
          <w:rFonts w:ascii="Arial" w:hAnsi="Arial" w:cs="Arial"/>
          <w:sz w:val="24"/>
          <w:szCs w:val="24"/>
        </w:rPr>
        <w:t>ly bring her to Moab for a meeting. Her name is Kelly Bricker</w:t>
      </w:r>
      <w:r w:rsidR="003D651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Katie is going to try to get this set up.</w:t>
      </w:r>
    </w:p>
    <w:p w:rsidR="00326B71" w:rsidRPr="00B9099E" w:rsidRDefault="00326B71" w:rsidP="00B9099E">
      <w:pPr>
        <w:ind w:left="1440"/>
        <w:jc w:val="left"/>
        <w:rPr>
          <w:rFonts w:ascii="Arial" w:hAnsi="Arial" w:cs="Arial"/>
          <w:sz w:val="24"/>
          <w:szCs w:val="24"/>
        </w:rPr>
      </w:pPr>
    </w:p>
    <w:p w:rsidR="00DB7EE0" w:rsidRDefault="00DB7EE0" w:rsidP="00DB7EE0">
      <w:pPr>
        <w:jc w:val="left"/>
        <w:rPr>
          <w:rFonts w:ascii="Arial" w:hAnsi="Arial" w:cs="Arial"/>
          <w:b/>
          <w:sz w:val="24"/>
          <w:szCs w:val="24"/>
        </w:rPr>
      </w:pPr>
    </w:p>
    <w:p w:rsidR="003863C5" w:rsidRDefault="003863C5" w:rsidP="003863C5">
      <w:pPr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uture Agenda Items:</w:t>
      </w:r>
    </w:p>
    <w:p w:rsidR="003863C5" w:rsidRDefault="003863C5" w:rsidP="003863C5">
      <w:pPr>
        <w:jc w:val="left"/>
        <w:rPr>
          <w:rFonts w:ascii="Arial" w:hAnsi="Arial" w:cs="Arial"/>
          <w:b/>
          <w:sz w:val="24"/>
          <w:szCs w:val="24"/>
        </w:rPr>
      </w:pPr>
    </w:p>
    <w:p w:rsidR="00BF4A19" w:rsidRDefault="00326B71" w:rsidP="00326B7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sibly Kelly Bricker.</w:t>
      </w:r>
    </w:p>
    <w:p w:rsidR="003863C5" w:rsidRDefault="003863C5" w:rsidP="00326B7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next Board Meeting will be </w:t>
      </w:r>
      <w:r w:rsidR="00BF4A19">
        <w:rPr>
          <w:rFonts w:ascii="Arial" w:hAnsi="Arial" w:cs="Arial"/>
          <w:sz w:val="24"/>
          <w:szCs w:val="24"/>
        </w:rPr>
        <w:t xml:space="preserve">on </w:t>
      </w:r>
      <w:r w:rsidR="00326B71">
        <w:rPr>
          <w:rFonts w:ascii="Arial" w:hAnsi="Arial" w:cs="Arial"/>
          <w:sz w:val="24"/>
          <w:szCs w:val="24"/>
        </w:rPr>
        <w:t>January 12</w:t>
      </w:r>
      <w:r>
        <w:rPr>
          <w:rFonts w:ascii="Arial" w:hAnsi="Arial" w:cs="Arial"/>
          <w:sz w:val="24"/>
          <w:szCs w:val="24"/>
        </w:rPr>
        <w:t>, 2020</w:t>
      </w:r>
    </w:p>
    <w:p w:rsidR="003863C5" w:rsidRDefault="003863C5" w:rsidP="003863C5">
      <w:pPr>
        <w:jc w:val="left"/>
        <w:rPr>
          <w:rFonts w:ascii="Arial" w:hAnsi="Arial" w:cs="Arial"/>
          <w:sz w:val="24"/>
          <w:szCs w:val="24"/>
        </w:rPr>
      </w:pPr>
    </w:p>
    <w:p w:rsidR="00AA4115" w:rsidRPr="00AA4115" w:rsidRDefault="003863C5" w:rsidP="006B4A2E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ard Adjourned</w:t>
      </w:r>
      <w:r w:rsidR="008F32F4">
        <w:rPr>
          <w:rFonts w:ascii="Arial" w:hAnsi="Arial" w:cs="Arial"/>
          <w:sz w:val="24"/>
          <w:szCs w:val="24"/>
        </w:rPr>
        <w:t xml:space="preserve"> @ 4:48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–Sharon Kienzle </w:t>
      </w:r>
      <w:r w:rsidR="00326B71">
        <w:rPr>
          <w:rFonts w:ascii="Arial" w:hAnsi="Arial" w:cs="Arial"/>
          <w:sz w:val="24"/>
          <w:szCs w:val="24"/>
        </w:rPr>
        <w:t>made a motion and Cherie Major 2</w:t>
      </w:r>
      <w:r w:rsidRPr="003863C5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– all in favor.</w:t>
      </w:r>
    </w:p>
    <w:sectPr w:rsidR="00AA4115" w:rsidRPr="00AA411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6984" w:rsidRDefault="00FE6984" w:rsidP="005B49DA">
      <w:r>
        <w:separator/>
      </w:r>
    </w:p>
  </w:endnote>
  <w:endnote w:type="continuationSeparator" w:id="0">
    <w:p w:rsidR="00FE6984" w:rsidRDefault="00FE6984" w:rsidP="005B4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6984" w:rsidRDefault="00FE6984" w:rsidP="005B49DA">
      <w:r>
        <w:separator/>
      </w:r>
    </w:p>
  </w:footnote>
  <w:footnote w:type="continuationSeparator" w:id="0">
    <w:p w:rsidR="00FE6984" w:rsidRDefault="00FE6984" w:rsidP="005B49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49DA" w:rsidRPr="005B49DA" w:rsidRDefault="005B49DA">
    <w:pPr>
      <w:pStyle w:val="Header"/>
      <w:rPr>
        <w:rFonts w:ascii="Arial" w:hAnsi="Arial" w:cs="Arial"/>
        <w:b/>
        <w:sz w:val="36"/>
        <w:szCs w:val="36"/>
      </w:rPr>
    </w:pPr>
    <w:r w:rsidRPr="005B49DA">
      <w:rPr>
        <w:rFonts w:ascii="Arial" w:hAnsi="Arial" w:cs="Arial"/>
        <w:b/>
        <w:sz w:val="36"/>
        <w:szCs w:val="36"/>
      </w:rPr>
      <w:t>MINUT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B16FC"/>
    <w:multiLevelType w:val="hybridMultilevel"/>
    <w:tmpl w:val="0D889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7225E"/>
    <w:multiLevelType w:val="hybridMultilevel"/>
    <w:tmpl w:val="6B5E8736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" w15:restartNumberingAfterBreak="0">
    <w:nsid w:val="20C8434C"/>
    <w:multiLevelType w:val="hybridMultilevel"/>
    <w:tmpl w:val="0CD8F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35E68"/>
    <w:multiLevelType w:val="hybridMultilevel"/>
    <w:tmpl w:val="10D29A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C56748"/>
    <w:multiLevelType w:val="hybridMultilevel"/>
    <w:tmpl w:val="8872FA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76512E8"/>
    <w:multiLevelType w:val="hybridMultilevel"/>
    <w:tmpl w:val="4E9C4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47B718D"/>
    <w:multiLevelType w:val="hybridMultilevel"/>
    <w:tmpl w:val="07A23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EyMDAwNzY1MjJQ0lEKTi0uzszPAykwMq0FAHMB/4otAAAA"/>
  </w:docVars>
  <w:rsids>
    <w:rsidRoot w:val="003C6E49"/>
    <w:rsid w:val="000043AA"/>
    <w:rsid w:val="000157A3"/>
    <w:rsid w:val="0002560C"/>
    <w:rsid w:val="00035CFE"/>
    <w:rsid w:val="00041DD4"/>
    <w:rsid w:val="00043254"/>
    <w:rsid w:val="000443CF"/>
    <w:rsid w:val="000548A3"/>
    <w:rsid w:val="000576F5"/>
    <w:rsid w:val="00071B3C"/>
    <w:rsid w:val="000753E5"/>
    <w:rsid w:val="00081588"/>
    <w:rsid w:val="00093799"/>
    <w:rsid w:val="000A5AEA"/>
    <w:rsid w:val="000B7C59"/>
    <w:rsid w:val="000D0510"/>
    <w:rsid w:val="000D4492"/>
    <w:rsid w:val="000F049E"/>
    <w:rsid w:val="000F32A8"/>
    <w:rsid w:val="001043F9"/>
    <w:rsid w:val="00130B16"/>
    <w:rsid w:val="0013148A"/>
    <w:rsid w:val="0013445C"/>
    <w:rsid w:val="001508E9"/>
    <w:rsid w:val="00161D11"/>
    <w:rsid w:val="00163910"/>
    <w:rsid w:val="00167596"/>
    <w:rsid w:val="00174418"/>
    <w:rsid w:val="00191707"/>
    <w:rsid w:val="001A362D"/>
    <w:rsid w:val="001C2427"/>
    <w:rsid w:val="001C4A3F"/>
    <w:rsid w:val="001E13CE"/>
    <w:rsid w:val="001E4B88"/>
    <w:rsid w:val="001F211D"/>
    <w:rsid w:val="002148A5"/>
    <w:rsid w:val="0023590E"/>
    <w:rsid w:val="002556D0"/>
    <w:rsid w:val="00267F41"/>
    <w:rsid w:val="00296F40"/>
    <w:rsid w:val="002A0BAD"/>
    <w:rsid w:val="002C0C42"/>
    <w:rsid w:val="00300F9E"/>
    <w:rsid w:val="00310B69"/>
    <w:rsid w:val="00310C52"/>
    <w:rsid w:val="00320E59"/>
    <w:rsid w:val="00321D99"/>
    <w:rsid w:val="00322096"/>
    <w:rsid w:val="003262FC"/>
    <w:rsid w:val="00326B71"/>
    <w:rsid w:val="00327CD3"/>
    <w:rsid w:val="003324ED"/>
    <w:rsid w:val="00350F61"/>
    <w:rsid w:val="00373214"/>
    <w:rsid w:val="003773D5"/>
    <w:rsid w:val="00382BD9"/>
    <w:rsid w:val="003863C5"/>
    <w:rsid w:val="00387EA2"/>
    <w:rsid w:val="003C405B"/>
    <w:rsid w:val="003C6E49"/>
    <w:rsid w:val="003D651F"/>
    <w:rsid w:val="003D69AD"/>
    <w:rsid w:val="003E3934"/>
    <w:rsid w:val="003E3C07"/>
    <w:rsid w:val="003E76C4"/>
    <w:rsid w:val="003F1606"/>
    <w:rsid w:val="00404ECC"/>
    <w:rsid w:val="004226B1"/>
    <w:rsid w:val="004263FE"/>
    <w:rsid w:val="00434090"/>
    <w:rsid w:val="00462F17"/>
    <w:rsid w:val="00486E40"/>
    <w:rsid w:val="004D3D8D"/>
    <w:rsid w:val="0050347B"/>
    <w:rsid w:val="00504489"/>
    <w:rsid w:val="00504EED"/>
    <w:rsid w:val="00506430"/>
    <w:rsid w:val="0052112A"/>
    <w:rsid w:val="005439B1"/>
    <w:rsid w:val="00575826"/>
    <w:rsid w:val="0057662D"/>
    <w:rsid w:val="00584BE1"/>
    <w:rsid w:val="005A7031"/>
    <w:rsid w:val="005B49DA"/>
    <w:rsid w:val="005D10A8"/>
    <w:rsid w:val="005D761C"/>
    <w:rsid w:val="005F53A5"/>
    <w:rsid w:val="00606CD3"/>
    <w:rsid w:val="00612D7D"/>
    <w:rsid w:val="00617C84"/>
    <w:rsid w:val="00671FC2"/>
    <w:rsid w:val="00674A22"/>
    <w:rsid w:val="0067635F"/>
    <w:rsid w:val="00685581"/>
    <w:rsid w:val="006B34D0"/>
    <w:rsid w:val="006B4A2E"/>
    <w:rsid w:val="006C4336"/>
    <w:rsid w:val="006E1403"/>
    <w:rsid w:val="006E241B"/>
    <w:rsid w:val="006E3C1B"/>
    <w:rsid w:val="006F5384"/>
    <w:rsid w:val="00712B19"/>
    <w:rsid w:val="0071685A"/>
    <w:rsid w:val="00716BFB"/>
    <w:rsid w:val="00742F4B"/>
    <w:rsid w:val="00746944"/>
    <w:rsid w:val="00755194"/>
    <w:rsid w:val="0075743A"/>
    <w:rsid w:val="00772861"/>
    <w:rsid w:val="00784A47"/>
    <w:rsid w:val="007A669D"/>
    <w:rsid w:val="007B30E5"/>
    <w:rsid w:val="007B4718"/>
    <w:rsid w:val="007C5FDC"/>
    <w:rsid w:val="007D5C92"/>
    <w:rsid w:val="007E0EE1"/>
    <w:rsid w:val="007E136D"/>
    <w:rsid w:val="007E2A77"/>
    <w:rsid w:val="007F123D"/>
    <w:rsid w:val="00827308"/>
    <w:rsid w:val="00833FBE"/>
    <w:rsid w:val="0085575C"/>
    <w:rsid w:val="00893FE9"/>
    <w:rsid w:val="00894776"/>
    <w:rsid w:val="008A2715"/>
    <w:rsid w:val="008A67A1"/>
    <w:rsid w:val="008D17E0"/>
    <w:rsid w:val="008D2329"/>
    <w:rsid w:val="008D4CE0"/>
    <w:rsid w:val="008F12D5"/>
    <w:rsid w:val="008F32F4"/>
    <w:rsid w:val="00911470"/>
    <w:rsid w:val="00930DD1"/>
    <w:rsid w:val="009356D1"/>
    <w:rsid w:val="00945DA0"/>
    <w:rsid w:val="00952BF4"/>
    <w:rsid w:val="0096242C"/>
    <w:rsid w:val="00966021"/>
    <w:rsid w:val="00974029"/>
    <w:rsid w:val="00983374"/>
    <w:rsid w:val="00992884"/>
    <w:rsid w:val="0099587D"/>
    <w:rsid w:val="009B72B2"/>
    <w:rsid w:val="009D5DBF"/>
    <w:rsid w:val="009F70BA"/>
    <w:rsid w:val="00A066F7"/>
    <w:rsid w:val="00A07F90"/>
    <w:rsid w:val="00A205B6"/>
    <w:rsid w:val="00A273E0"/>
    <w:rsid w:val="00A42C88"/>
    <w:rsid w:val="00A43A25"/>
    <w:rsid w:val="00A74BE2"/>
    <w:rsid w:val="00A77D11"/>
    <w:rsid w:val="00A810BE"/>
    <w:rsid w:val="00A93D1B"/>
    <w:rsid w:val="00A970F4"/>
    <w:rsid w:val="00AA4115"/>
    <w:rsid w:val="00AA6A45"/>
    <w:rsid w:val="00AB71F4"/>
    <w:rsid w:val="00AC16A6"/>
    <w:rsid w:val="00AD4631"/>
    <w:rsid w:val="00AF0D0B"/>
    <w:rsid w:val="00AF58EA"/>
    <w:rsid w:val="00B055F1"/>
    <w:rsid w:val="00B37739"/>
    <w:rsid w:val="00B45122"/>
    <w:rsid w:val="00B50F8F"/>
    <w:rsid w:val="00B546A1"/>
    <w:rsid w:val="00B61091"/>
    <w:rsid w:val="00B9099E"/>
    <w:rsid w:val="00B943F0"/>
    <w:rsid w:val="00BA6744"/>
    <w:rsid w:val="00BE1C30"/>
    <w:rsid w:val="00BE5171"/>
    <w:rsid w:val="00BF4A19"/>
    <w:rsid w:val="00BF6242"/>
    <w:rsid w:val="00C4092B"/>
    <w:rsid w:val="00C430B5"/>
    <w:rsid w:val="00C4516A"/>
    <w:rsid w:val="00C54B67"/>
    <w:rsid w:val="00C61533"/>
    <w:rsid w:val="00C67042"/>
    <w:rsid w:val="00C6765D"/>
    <w:rsid w:val="00C75C2D"/>
    <w:rsid w:val="00C84EDE"/>
    <w:rsid w:val="00C9216C"/>
    <w:rsid w:val="00CA66EF"/>
    <w:rsid w:val="00CB08DD"/>
    <w:rsid w:val="00CC6D85"/>
    <w:rsid w:val="00CD2D9C"/>
    <w:rsid w:val="00CD6319"/>
    <w:rsid w:val="00CE57A4"/>
    <w:rsid w:val="00CF67B2"/>
    <w:rsid w:val="00D02EEF"/>
    <w:rsid w:val="00D02F43"/>
    <w:rsid w:val="00D06314"/>
    <w:rsid w:val="00D26296"/>
    <w:rsid w:val="00D33D21"/>
    <w:rsid w:val="00D367B7"/>
    <w:rsid w:val="00D43491"/>
    <w:rsid w:val="00D63DD5"/>
    <w:rsid w:val="00D76EEB"/>
    <w:rsid w:val="00D80D3D"/>
    <w:rsid w:val="00D9157F"/>
    <w:rsid w:val="00D930F2"/>
    <w:rsid w:val="00DA50F0"/>
    <w:rsid w:val="00DB55C3"/>
    <w:rsid w:val="00DB7EE0"/>
    <w:rsid w:val="00DC6797"/>
    <w:rsid w:val="00DD0548"/>
    <w:rsid w:val="00DE0C26"/>
    <w:rsid w:val="00E10595"/>
    <w:rsid w:val="00E152A9"/>
    <w:rsid w:val="00E15774"/>
    <w:rsid w:val="00E4354D"/>
    <w:rsid w:val="00E45671"/>
    <w:rsid w:val="00E46ABC"/>
    <w:rsid w:val="00E64FB3"/>
    <w:rsid w:val="00E7282A"/>
    <w:rsid w:val="00E82B61"/>
    <w:rsid w:val="00EB24AE"/>
    <w:rsid w:val="00EC32DA"/>
    <w:rsid w:val="00EC7220"/>
    <w:rsid w:val="00ED7F85"/>
    <w:rsid w:val="00EE0FE6"/>
    <w:rsid w:val="00EE4BCA"/>
    <w:rsid w:val="00F10E2C"/>
    <w:rsid w:val="00F11555"/>
    <w:rsid w:val="00F1187B"/>
    <w:rsid w:val="00F13691"/>
    <w:rsid w:val="00F16493"/>
    <w:rsid w:val="00F21708"/>
    <w:rsid w:val="00F2190F"/>
    <w:rsid w:val="00F3228C"/>
    <w:rsid w:val="00F50997"/>
    <w:rsid w:val="00F53C9F"/>
    <w:rsid w:val="00F63F94"/>
    <w:rsid w:val="00F66C26"/>
    <w:rsid w:val="00F74EAD"/>
    <w:rsid w:val="00F76045"/>
    <w:rsid w:val="00F94859"/>
    <w:rsid w:val="00F97232"/>
    <w:rsid w:val="00FE6984"/>
    <w:rsid w:val="00FF6465"/>
    <w:rsid w:val="00FF6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F53518-52CE-4361-A1B5-3C4334B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6E49"/>
    <w:pPr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E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49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49DA"/>
  </w:style>
  <w:style w:type="paragraph" w:styleId="Footer">
    <w:name w:val="footer"/>
    <w:basedOn w:val="Normal"/>
    <w:link w:val="FooterChar"/>
    <w:uiPriority w:val="99"/>
    <w:unhideWhenUsed/>
    <w:rsid w:val="005B49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49DA"/>
  </w:style>
  <w:style w:type="paragraph" w:styleId="BalloonText">
    <w:name w:val="Balloon Text"/>
    <w:basedOn w:val="Normal"/>
    <w:link w:val="BalloonTextChar"/>
    <w:uiPriority w:val="99"/>
    <w:semiHidden/>
    <w:unhideWhenUsed/>
    <w:rsid w:val="00296F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F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33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D9D69-1BCA-4415-9A13-DDC34FD2F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4</Pages>
  <Words>898</Words>
  <Characters>512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 Day</dc:creator>
  <cp:keywords/>
  <dc:description/>
  <cp:lastModifiedBy>Mary Lou Lopez</cp:lastModifiedBy>
  <cp:revision>6</cp:revision>
  <cp:lastPrinted>2020-01-06T22:11:00Z</cp:lastPrinted>
  <dcterms:created xsi:type="dcterms:W3CDTF">2021-01-07T15:42:00Z</dcterms:created>
  <dcterms:modified xsi:type="dcterms:W3CDTF">2021-01-07T19:18:00Z</dcterms:modified>
</cp:coreProperties>
</file>